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EA6F4" w14:textId="5719D714" w:rsidR="00973DDF" w:rsidRDefault="002A335A" w:rsidP="007641DF">
      <w:pPr>
        <w:spacing w:line="276" w:lineRule="auto"/>
        <w:rPr>
          <w:rFonts w:ascii="Montserrat" w:hAnsi="Montserrat" w:cs="Arial"/>
          <w:b/>
          <w:bCs/>
          <w:caps/>
          <w:color w:val="1B50C4"/>
          <w:sz w:val="24"/>
          <w:szCs w:val="24"/>
          <w:lang w:eastAsia="pt-PT"/>
        </w:rPr>
      </w:pPr>
      <w:r w:rsidRPr="002A335A">
        <w:rPr>
          <w:rFonts w:ascii="Montserrat" w:hAnsi="Montserrat" w:cs="Arial"/>
          <w:b/>
          <w:bCs/>
          <w:caps/>
          <w:color w:val="1B50C4"/>
          <w:sz w:val="24"/>
          <w:szCs w:val="24"/>
          <w:lang w:eastAsia="pt-PT"/>
        </w:rPr>
        <w:t>Formulário para submissão de candidatura à realização de uma experiência imersiva no LabX no âmbito da iniciativa «Inovador em Residência»</w:t>
      </w:r>
    </w:p>
    <w:p w14:paraId="2E7A0E87" w14:textId="77777777" w:rsidR="002A335A" w:rsidRPr="00535012" w:rsidRDefault="002A335A" w:rsidP="007641DF">
      <w:pPr>
        <w:spacing w:line="276" w:lineRule="auto"/>
        <w:rPr>
          <w:rFonts w:ascii="Montserrat" w:hAnsi="Montserrat" w:cs="Arial"/>
          <w:b/>
          <w:bCs/>
          <w:caps/>
          <w:color w:val="1B50C4"/>
          <w:sz w:val="24"/>
          <w:szCs w:val="24"/>
          <w:lang w:eastAsia="pt-PT"/>
        </w:rPr>
      </w:pPr>
    </w:p>
    <w:p w14:paraId="69A24B05" w14:textId="77777777" w:rsidR="00B97ADF" w:rsidRDefault="00B97ADF" w:rsidP="004A1CB3">
      <w:pPr>
        <w:pStyle w:val="CorpodeTexto"/>
      </w:pPr>
      <w:r>
        <w:t>A submissão deste formulário constitui uma demonstração de interesse à realização de uma experiência imersiva na Agência para a Modernização Administrativa, I.P., (AMA) especificamente no Centro para Inovação no Setor Público (</w:t>
      </w:r>
      <w:proofErr w:type="spellStart"/>
      <w:r>
        <w:t>LabX</w:t>
      </w:r>
      <w:proofErr w:type="spellEnd"/>
      <w:r>
        <w:t xml:space="preserve">). </w:t>
      </w:r>
    </w:p>
    <w:p w14:paraId="1224EC97" w14:textId="77777777" w:rsidR="00B97ADF" w:rsidRDefault="00B97ADF" w:rsidP="004A5CDC">
      <w:pPr>
        <w:pStyle w:val="CorpodeTexto"/>
        <w:jc w:val="left"/>
      </w:pPr>
    </w:p>
    <w:p w14:paraId="6E0A13DB" w14:textId="2A99C810" w:rsidR="006564D7" w:rsidRDefault="00B97ADF" w:rsidP="004A5CDC">
      <w:pPr>
        <w:pStyle w:val="CorpodeTexto"/>
        <w:jc w:val="left"/>
      </w:pPr>
      <w:r>
        <w:t>Antes de preencher o formulário, deve consultar o Regulamento da 6.ª edição da iniciativa “Inovador em Residência, disponível em (</w:t>
      </w:r>
      <w:hyperlink r:id="rId12" w:history="1">
        <w:r w:rsidRPr="00CA0A16">
          <w:rPr>
            <w:rStyle w:val="Hiperligao"/>
          </w:rPr>
          <w:t>link site AMA</w:t>
        </w:r>
      </w:hyperlink>
      <w:r>
        <w:t xml:space="preserve">).   </w:t>
      </w:r>
      <w:r w:rsidR="004A5CDC">
        <w:br/>
      </w:r>
    </w:p>
    <w:p w14:paraId="5644AAAE" w14:textId="639EB6CC" w:rsidR="001801E1" w:rsidRPr="001801E1" w:rsidRDefault="004A5CDC" w:rsidP="001801E1">
      <w:pPr>
        <w:pStyle w:val="CorpodeTexto"/>
        <w:numPr>
          <w:ilvl w:val="0"/>
          <w:numId w:val="20"/>
        </w:numPr>
        <w:rPr>
          <w:b/>
          <w:bCs/>
          <w:sz w:val="18"/>
          <w:szCs w:val="18"/>
        </w:rPr>
      </w:pPr>
      <w:r w:rsidRPr="004A5CDC">
        <w:rPr>
          <w:b/>
          <w:bCs/>
        </w:rPr>
        <w:t>Identificação do(a) Candidato(a)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547"/>
        <w:gridCol w:w="6797"/>
      </w:tblGrid>
      <w:tr w:rsidR="001801E1" w:rsidRPr="00BE25BA" w14:paraId="6982F35E" w14:textId="77777777" w:rsidTr="008A6A80">
        <w:trPr>
          <w:trHeight w:val="309"/>
        </w:trPr>
        <w:tc>
          <w:tcPr>
            <w:tcW w:w="2547" w:type="dxa"/>
            <w:shd w:val="clear" w:color="auto" w:fill="F2F2F2" w:themeFill="background1" w:themeFillShade="F2"/>
          </w:tcPr>
          <w:p w14:paraId="2354C275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5B5E4D">
              <w:rPr>
                <w:b/>
                <w:bCs/>
                <w:sz w:val="18"/>
                <w:szCs w:val="18"/>
              </w:rPr>
              <w:t>Nome completo</w:t>
            </w:r>
          </w:p>
        </w:tc>
        <w:tc>
          <w:tcPr>
            <w:tcW w:w="6797" w:type="dxa"/>
          </w:tcPr>
          <w:p w14:paraId="05B4D5E7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  <w:p w14:paraId="057EB8C4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</w:tc>
      </w:tr>
      <w:tr w:rsidR="001801E1" w:rsidRPr="00BE25BA" w14:paraId="6E437F8E" w14:textId="77777777" w:rsidTr="008A6A80">
        <w:trPr>
          <w:trHeight w:val="351"/>
        </w:trPr>
        <w:tc>
          <w:tcPr>
            <w:tcW w:w="2547" w:type="dxa"/>
            <w:shd w:val="clear" w:color="auto" w:fill="F2F2F2" w:themeFill="background1" w:themeFillShade="F2"/>
          </w:tcPr>
          <w:p w14:paraId="5FBF57E1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5B5E4D">
              <w:rPr>
                <w:b/>
                <w:bCs/>
                <w:sz w:val="18"/>
                <w:szCs w:val="18"/>
              </w:rPr>
              <w:t>Cargo ou carreira</w:t>
            </w:r>
          </w:p>
        </w:tc>
        <w:tc>
          <w:tcPr>
            <w:tcW w:w="6797" w:type="dxa"/>
          </w:tcPr>
          <w:p w14:paraId="4A9B40CF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  <w:p w14:paraId="41121885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</w:tc>
      </w:tr>
      <w:tr w:rsidR="001801E1" w:rsidRPr="00BE25BA" w14:paraId="20393A81" w14:textId="77777777" w:rsidTr="008A6A80">
        <w:tc>
          <w:tcPr>
            <w:tcW w:w="2547" w:type="dxa"/>
            <w:shd w:val="clear" w:color="auto" w:fill="F2F2F2" w:themeFill="background1" w:themeFillShade="F2"/>
          </w:tcPr>
          <w:p w14:paraId="2E81513D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5B5E4D">
              <w:rPr>
                <w:b/>
                <w:bCs/>
                <w:sz w:val="18"/>
                <w:szCs w:val="18"/>
              </w:rPr>
              <w:t>Unidade Orgânica em que exerce funções</w:t>
            </w:r>
          </w:p>
        </w:tc>
        <w:tc>
          <w:tcPr>
            <w:tcW w:w="6797" w:type="dxa"/>
          </w:tcPr>
          <w:p w14:paraId="3216654E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</w:tc>
      </w:tr>
      <w:tr w:rsidR="001801E1" w:rsidRPr="00BE25BA" w14:paraId="6E55271D" w14:textId="77777777" w:rsidTr="008A6A80">
        <w:tc>
          <w:tcPr>
            <w:tcW w:w="2547" w:type="dxa"/>
            <w:shd w:val="clear" w:color="auto" w:fill="F2F2F2" w:themeFill="background1" w:themeFillShade="F2"/>
          </w:tcPr>
          <w:p w14:paraId="4E86202F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5B5E4D">
              <w:rPr>
                <w:b/>
                <w:bCs/>
                <w:sz w:val="18"/>
                <w:szCs w:val="18"/>
              </w:rPr>
              <w:t>Contacto telefónico</w:t>
            </w:r>
          </w:p>
        </w:tc>
        <w:tc>
          <w:tcPr>
            <w:tcW w:w="6797" w:type="dxa"/>
          </w:tcPr>
          <w:p w14:paraId="0A8D8332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  <w:p w14:paraId="71EEB9A7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</w:tc>
      </w:tr>
      <w:tr w:rsidR="001801E1" w:rsidRPr="00BE25BA" w14:paraId="1B36E9D8" w14:textId="77777777" w:rsidTr="008A6A80">
        <w:tc>
          <w:tcPr>
            <w:tcW w:w="2547" w:type="dxa"/>
            <w:shd w:val="clear" w:color="auto" w:fill="F2F2F2" w:themeFill="background1" w:themeFillShade="F2"/>
          </w:tcPr>
          <w:p w14:paraId="53CA6FA8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5B5E4D">
              <w:rPr>
                <w:b/>
                <w:bCs/>
                <w:sz w:val="18"/>
                <w:szCs w:val="18"/>
              </w:rPr>
              <w:t>Correio eletrónico</w:t>
            </w:r>
          </w:p>
        </w:tc>
        <w:tc>
          <w:tcPr>
            <w:tcW w:w="6797" w:type="dxa"/>
          </w:tcPr>
          <w:p w14:paraId="182A5E12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  <w:p w14:paraId="2C678A71" w14:textId="77777777" w:rsidR="001801E1" w:rsidRPr="005B5E4D" w:rsidRDefault="001801E1" w:rsidP="005B5E4D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</w:p>
        </w:tc>
      </w:tr>
    </w:tbl>
    <w:p w14:paraId="24B5C050" w14:textId="77777777" w:rsidR="001801E1" w:rsidRDefault="001801E1" w:rsidP="001801E1">
      <w:pPr>
        <w:rPr>
          <w:rFonts w:asciiTheme="minorHAnsi" w:eastAsia="Times New Roman" w:hAnsiTheme="minorHAnsi" w:cstheme="minorHAnsi"/>
          <w:b/>
          <w:bCs/>
        </w:rPr>
      </w:pPr>
    </w:p>
    <w:p w14:paraId="31F40FEF" w14:textId="77777777" w:rsidR="00C22D7A" w:rsidRPr="00F11FF7" w:rsidRDefault="00C22D7A" w:rsidP="001801E1">
      <w:pPr>
        <w:rPr>
          <w:rFonts w:asciiTheme="minorHAnsi" w:eastAsia="Times New Roman" w:hAnsiTheme="minorHAnsi" w:cstheme="minorHAnsi"/>
          <w:b/>
          <w:bCs/>
        </w:rPr>
      </w:pPr>
    </w:p>
    <w:p w14:paraId="6B9F836B" w14:textId="77777777" w:rsidR="001801E1" w:rsidRPr="008A6A80" w:rsidRDefault="001801E1" w:rsidP="001801E1">
      <w:pPr>
        <w:rPr>
          <w:rFonts w:ascii="Montserrat" w:hAnsi="Montserrat" w:cs="Arial"/>
          <w:b/>
          <w:bCs/>
          <w:sz w:val="20"/>
          <w:szCs w:val="20"/>
        </w:rPr>
      </w:pPr>
      <w:bookmarkStart w:id="0" w:name="_heading=h.30j0zll"/>
      <w:bookmarkEnd w:id="0"/>
      <w:r w:rsidRPr="008A6A80">
        <w:rPr>
          <w:rFonts w:ascii="Montserrat" w:hAnsi="Montserrat" w:cs="Arial"/>
          <w:b/>
          <w:bCs/>
          <w:sz w:val="20"/>
          <w:szCs w:val="20"/>
        </w:rPr>
        <w:t>Habilitação Académica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1E1" w:rsidRPr="00BE25BA" w14:paraId="6F2700C6" w14:textId="77777777">
        <w:tc>
          <w:tcPr>
            <w:tcW w:w="9736" w:type="dxa"/>
            <w:shd w:val="clear" w:color="auto" w:fill="FFFFFF" w:themeFill="background1"/>
          </w:tcPr>
          <w:p w14:paraId="61818F36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426007D3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7918F121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4CE78A21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69AAF9AA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5F38DB41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2340270E" w14:textId="77777777" w:rsidR="001801E1" w:rsidRPr="00F11FF7" w:rsidRDefault="001801E1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655B114" w14:textId="77777777" w:rsidR="001801E1" w:rsidRDefault="001801E1" w:rsidP="001801E1">
      <w:pPr>
        <w:rPr>
          <w:rFonts w:asciiTheme="minorHAnsi" w:eastAsia="Times New Roman" w:hAnsiTheme="minorHAnsi" w:cstheme="minorBidi"/>
          <w:i/>
          <w:iCs/>
          <w:sz w:val="20"/>
          <w:szCs w:val="20"/>
        </w:rPr>
      </w:pPr>
    </w:p>
    <w:p w14:paraId="3AF10ECB" w14:textId="77777777" w:rsidR="00604CD8" w:rsidRDefault="00604CD8" w:rsidP="001801E1">
      <w:pPr>
        <w:rPr>
          <w:rFonts w:ascii="Montserrat" w:hAnsi="Montserrat" w:cs="Arial"/>
          <w:b/>
          <w:bCs/>
          <w:sz w:val="20"/>
          <w:szCs w:val="20"/>
        </w:rPr>
      </w:pPr>
    </w:p>
    <w:p w14:paraId="60771D90" w14:textId="38DE15A4" w:rsidR="001801E1" w:rsidRPr="008A6A80" w:rsidRDefault="001801E1" w:rsidP="001801E1">
      <w:pPr>
        <w:rPr>
          <w:rFonts w:ascii="Montserrat" w:hAnsi="Montserrat" w:cs="Arial"/>
          <w:b/>
          <w:bCs/>
          <w:sz w:val="20"/>
          <w:szCs w:val="20"/>
        </w:rPr>
      </w:pPr>
      <w:r w:rsidRPr="008A6A80">
        <w:rPr>
          <w:rFonts w:ascii="Montserrat" w:hAnsi="Montserrat" w:cs="Arial"/>
          <w:b/>
          <w:bCs/>
          <w:sz w:val="20"/>
          <w:szCs w:val="20"/>
        </w:rPr>
        <w:lastRenderedPageBreak/>
        <w:t>Formação Complementar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1E1" w:rsidRPr="00BE25BA" w14:paraId="0A962AE4" w14:textId="77777777">
        <w:trPr>
          <w:trHeight w:val="2511"/>
        </w:trPr>
        <w:tc>
          <w:tcPr>
            <w:tcW w:w="9736" w:type="dxa"/>
          </w:tcPr>
          <w:p w14:paraId="54B5FA39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44D3F89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028B5B04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372F5FAD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2F7644AC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7353646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F7019AE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</w:tc>
      </w:tr>
    </w:tbl>
    <w:p w14:paraId="3DF817EA" w14:textId="77777777" w:rsidR="001801E1" w:rsidRDefault="001801E1" w:rsidP="001801E1">
      <w:pPr>
        <w:rPr>
          <w:rFonts w:asciiTheme="minorHAnsi" w:eastAsia="Times New Roman" w:hAnsiTheme="minorHAnsi" w:cstheme="minorBidi"/>
          <w:b/>
          <w:bCs/>
        </w:rPr>
      </w:pPr>
    </w:p>
    <w:p w14:paraId="05BDD32B" w14:textId="77777777" w:rsidR="00C22D7A" w:rsidRDefault="00C22D7A" w:rsidP="001801E1">
      <w:pPr>
        <w:rPr>
          <w:rFonts w:asciiTheme="minorHAnsi" w:eastAsia="Times New Roman" w:hAnsiTheme="minorHAnsi" w:cstheme="minorBidi"/>
          <w:b/>
          <w:bCs/>
        </w:rPr>
      </w:pPr>
    </w:p>
    <w:p w14:paraId="71BA307D" w14:textId="77777777" w:rsidR="001801E1" w:rsidRPr="008A6A80" w:rsidRDefault="001801E1" w:rsidP="001801E1">
      <w:pPr>
        <w:rPr>
          <w:rFonts w:ascii="Montserrat" w:hAnsi="Montserrat" w:cs="Arial"/>
          <w:b/>
          <w:bCs/>
          <w:sz w:val="20"/>
          <w:szCs w:val="20"/>
        </w:rPr>
      </w:pPr>
      <w:r w:rsidRPr="008A6A80">
        <w:rPr>
          <w:rFonts w:ascii="Montserrat" w:hAnsi="Montserrat" w:cs="Arial"/>
          <w:b/>
          <w:bCs/>
          <w:sz w:val="20"/>
          <w:szCs w:val="20"/>
        </w:rPr>
        <w:t>Relevância desta experiência imersiva para as atividades desenvolvidas atualmente pelo(a) candidato(a)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1E1" w:rsidRPr="00BE25BA" w14:paraId="46A250AD" w14:textId="77777777">
        <w:tc>
          <w:tcPr>
            <w:tcW w:w="9736" w:type="dxa"/>
          </w:tcPr>
          <w:p w14:paraId="0EE32C5D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3C29B67D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274AB6EC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8584995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E0BCEC4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560815EF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0F3E5ED9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6C96952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57DA5B5C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EEFB9D3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DB8D8F2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3767C183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22779356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05C0E6D" w14:textId="77777777" w:rsidR="001801E1" w:rsidRPr="00644F1C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</w:tc>
      </w:tr>
    </w:tbl>
    <w:p w14:paraId="5BFDD7F6" w14:textId="77777777" w:rsidR="001801E1" w:rsidRPr="0081702B" w:rsidRDefault="001801E1" w:rsidP="001801E1">
      <w:pPr>
        <w:rPr>
          <w:rFonts w:ascii="Montserrat" w:hAnsi="Montserrat" w:cs="Arial"/>
          <w:i/>
          <w:iCs/>
          <w:sz w:val="18"/>
          <w:szCs w:val="18"/>
        </w:rPr>
      </w:pPr>
      <w:r w:rsidRPr="0081702B">
        <w:rPr>
          <w:rFonts w:ascii="Montserrat" w:hAnsi="Montserrat" w:cs="Arial"/>
          <w:i/>
          <w:iCs/>
          <w:sz w:val="18"/>
          <w:szCs w:val="18"/>
        </w:rPr>
        <w:t xml:space="preserve"> (Máximo: 300 palavras)</w:t>
      </w:r>
    </w:p>
    <w:p w14:paraId="3452CD69" w14:textId="77777777" w:rsidR="001801E1" w:rsidRDefault="001801E1" w:rsidP="001801E1">
      <w:pPr>
        <w:rPr>
          <w:rFonts w:asciiTheme="minorHAnsi" w:eastAsia="Times New Roman" w:hAnsiTheme="minorHAnsi" w:cstheme="minorHAnsi"/>
          <w:i/>
        </w:rPr>
      </w:pPr>
    </w:p>
    <w:p w14:paraId="0350EE74" w14:textId="77777777" w:rsidR="006341C6" w:rsidRPr="00644F1C" w:rsidRDefault="006341C6" w:rsidP="001801E1">
      <w:pPr>
        <w:rPr>
          <w:rFonts w:asciiTheme="minorHAnsi" w:eastAsia="Times New Roman" w:hAnsiTheme="minorHAnsi" w:cstheme="minorHAnsi"/>
          <w:i/>
        </w:rPr>
      </w:pPr>
    </w:p>
    <w:p w14:paraId="679F1533" w14:textId="77777777" w:rsidR="001801E1" w:rsidRPr="0081702B" w:rsidRDefault="001801E1" w:rsidP="0081702B">
      <w:pPr>
        <w:pStyle w:val="PargrafodaLista"/>
        <w:numPr>
          <w:ilvl w:val="0"/>
          <w:numId w:val="20"/>
        </w:numPr>
        <w:rPr>
          <w:rFonts w:ascii="Montserrat" w:hAnsi="Montserrat" w:cs="Arial"/>
          <w:b/>
          <w:bCs/>
          <w:sz w:val="20"/>
          <w:szCs w:val="20"/>
        </w:rPr>
      </w:pPr>
      <w:r w:rsidRPr="0081702B">
        <w:rPr>
          <w:rFonts w:ascii="Montserrat" w:hAnsi="Montserrat" w:cs="Arial"/>
          <w:b/>
          <w:bCs/>
          <w:sz w:val="20"/>
          <w:szCs w:val="20"/>
        </w:rPr>
        <w:t>Identificação da entidade (nome por extenso)</w:t>
      </w:r>
    </w:p>
    <w:tbl>
      <w:tblPr>
        <w:tblStyle w:val="TabelacomGrelha"/>
        <w:tblW w:w="9345" w:type="dxa"/>
        <w:tblLayout w:type="fixed"/>
        <w:tblLook w:val="06A0" w:firstRow="1" w:lastRow="0" w:firstColumn="1" w:lastColumn="0" w:noHBand="1" w:noVBand="1"/>
      </w:tblPr>
      <w:tblGrid>
        <w:gridCol w:w="9345"/>
      </w:tblGrid>
      <w:tr w:rsidR="001801E1" w14:paraId="7A9FB1A8" w14:textId="77777777" w:rsidTr="300DA0DF">
        <w:trPr>
          <w:trHeight w:val="780"/>
        </w:trPr>
        <w:tc>
          <w:tcPr>
            <w:tcW w:w="9345" w:type="dxa"/>
          </w:tcPr>
          <w:p w14:paraId="5CFD407C" w14:textId="77777777" w:rsidR="001801E1" w:rsidRDefault="001801E1"/>
        </w:tc>
      </w:tr>
    </w:tbl>
    <w:p w14:paraId="5B6F675A" w14:textId="77777777" w:rsidR="001801E1" w:rsidRDefault="001801E1" w:rsidP="001801E1"/>
    <w:p w14:paraId="5BDCC222" w14:textId="77777777" w:rsidR="001801E1" w:rsidRPr="0081702B" w:rsidRDefault="001801E1" w:rsidP="0081702B">
      <w:pPr>
        <w:rPr>
          <w:rFonts w:ascii="Montserrat" w:hAnsi="Montserrat" w:cs="Arial"/>
          <w:b/>
          <w:bCs/>
          <w:sz w:val="20"/>
          <w:szCs w:val="20"/>
        </w:rPr>
      </w:pPr>
      <w:r w:rsidRPr="0081702B">
        <w:rPr>
          <w:rFonts w:ascii="Montserrat" w:hAnsi="Montserrat" w:cs="Arial"/>
          <w:b/>
          <w:bCs/>
          <w:sz w:val="20"/>
          <w:szCs w:val="20"/>
        </w:rPr>
        <w:t>Responsável institucional pelo acompanhamento da experiência imersiva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225"/>
        <w:gridCol w:w="7119"/>
      </w:tblGrid>
      <w:tr w:rsidR="001801E1" w:rsidRPr="00BE25BA" w14:paraId="7413297F" w14:textId="77777777" w:rsidTr="0081702B">
        <w:tc>
          <w:tcPr>
            <w:tcW w:w="2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107568" w14:textId="77777777" w:rsidR="001801E1" w:rsidRPr="0081702B" w:rsidRDefault="001801E1" w:rsidP="0081702B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81702B">
              <w:rPr>
                <w:b/>
                <w:bCs/>
                <w:sz w:val="18"/>
                <w:szCs w:val="18"/>
              </w:rPr>
              <w:t xml:space="preserve">Nome </w:t>
            </w:r>
          </w:p>
        </w:tc>
        <w:tc>
          <w:tcPr>
            <w:tcW w:w="7459" w:type="dxa"/>
            <w:tcBorders>
              <w:top w:val="single" w:sz="4" w:space="0" w:color="auto"/>
              <w:bottom w:val="single" w:sz="4" w:space="0" w:color="auto"/>
            </w:tcBorders>
          </w:tcPr>
          <w:p w14:paraId="7574F590" w14:textId="77777777" w:rsidR="001801E1" w:rsidRDefault="001801E1">
            <w:pPr>
              <w:rPr>
                <w:rFonts w:asciiTheme="minorHAnsi" w:hAnsiTheme="minorHAnsi" w:cstheme="minorHAnsi"/>
              </w:rPr>
            </w:pPr>
          </w:p>
          <w:p w14:paraId="22FD8CE6" w14:textId="77777777" w:rsidR="001801E1" w:rsidRPr="00644F1C" w:rsidRDefault="001801E1">
            <w:pPr>
              <w:rPr>
                <w:rFonts w:asciiTheme="minorHAnsi" w:hAnsiTheme="minorHAnsi" w:cstheme="minorHAnsi"/>
              </w:rPr>
            </w:pPr>
          </w:p>
        </w:tc>
      </w:tr>
      <w:tr w:rsidR="001801E1" w:rsidRPr="00BE25BA" w14:paraId="764115BF" w14:textId="77777777" w:rsidTr="0081702B">
        <w:tc>
          <w:tcPr>
            <w:tcW w:w="2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2BD417" w14:textId="77777777" w:rsidR="001801E1" w:rsidRPr="0081702B" w:rsidRDefault="001801E1" w:rsidP="0081702B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81702B">
              <w:rPr>
                <w:b/>
                <w:bCs/>
                <w:sz w:val="18"/>
                <w:szCs w:val="18"/>
              </w:rPr>
              <w:t>Contacto telefónico</w:t>
            </w:r>
          </w:p>
        </w:tc>
        <w:tc>
          <w:tcPr>
            <w:tcW w:w="7459" w:type="dxa"/>
            <w:tcBorders>
              <w:top w:val="single" w:sz="4" w:space="0" w:color="auto"/>
              <w:bottom w:val="single" w:sz="4" w:space="0" w:color="auto"/>
            </w:tcBorders>
          </w:tcPr>
          <w:p w14:paraId="12744003" w14:textId="77777777" w:rsidR="001801E1" w:rsidRDefault="001801E1">
            <w:pPr>
              <w:rPr>
                <w:rFonts w:asciiTheme="minorHAnsi" w:hAnsiTheme="minorHAnsi" w:cstheme="minorHAnsi"/>
              </w:rPr>
            </w:pPr>
          </w:p>
          <w:p w14:paraId="10C87BC6" w14:textId="77777777" w:rsidR="001801E1" w:rsidRPr="00644F1C" w:rsidRDefault="001801E1">
            <w:pPr>
              <w:rPr>
                <w:rFonts w:asciiTheme="minorHAnsi" w:hAnsiTheme="minorHAnsi" w:cstheme="minorHAnsi"/>
              </w:rPr>
            </w:pPr>
          </w:p>
        </w:tc>
      </w:tr>
      <w:tr w:rsidR="001801E1" w:rsidRPr="00BE25BA" w14:paraId="22CF5BC5" w14:textId="77777777" w:rsidTr="0081702B">
        <w:tc>
          <w:tcPr>
            <w:tcW w:w="2277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EC30C8" w14:textId="77777777" w:rsidR="001801E1" w:rsidRPr="0081702B" w:rsidRDefault="001801E1" w:rsidP="0081702B">
            <w:pPr>
              <w:pStyle w:val="CorpodeTexto"/>
              <w:jc w:val="left"/>
              <w:rPr>
                <w:b/>
                <w:bCs/>
                <w:sz w:val="18"/>
                <w:szCs w:val="18"/>
              </w:rPr>
            </w:pPr>
            <w:r w:rsidRPr="0081702B">
              <w:rPr>
                <w:b/>
                <w:bCs/>
                <w:sz w:val="18"/>
                <w:szCs w:val="18"/>
              </w:rPr>
              <w:t>Correio eletrónico</w:t>
            </w:r>
          </w:p>
        </w:tc>
        <w:tc>
          <w:tcPr>
            <w:tcW w:w="7459" w:type="dxa"/>
            <w:tcBorders>
              <w:top w:val="single" w:sz="4" w:space="0" w:color="auto"/>
            </w:tcBorders>
          </w:tcPr>
          <w:p w14:paraId="35182DD1" w14:textId="77777777" w:rsidR="001801E1" w:rsidRDefault="001801E1">
            <w:pPr>
              <w:rPr>
                <w:rFonts w:asciiTheme="minorHAnsi" w:hAnsiTheme="minorHAnsi" w:cstheme="minorHAnsi"/>
              </w:rPr>
            </w:pPr>
          </w:p>
          <w:p w14:paraId="7BA27780" w14:textId="77777777" w:rsidR="001801E1" w:rsidRPr="00644F1C" w:rsidRDefault="001801E1">
            <w:pPr>
              <w:rPr>
                <w:rFonts w:asciiTheme="minorHAnsi" w:hAnsiTheme="minorHAnsi" w:cstheme="minorHAnsi"/>
              </w:rPr>
            </w:pPr>
          </w:p>
        </w:tc>
      </w:tr>
    </w:tbl>
    <w:p w14:paraId="14F2EF58" w14:textId="77777777" w:rsidR="00604CD8" w:rsidRDefault="00604CD8" w:rsidP="001801E1">
      <w:pPr>
        <w:rPr>
          <w:rFonts w:ascii="Montserrat" w:hAnsi="Montserrat" w:cs="Arial"/>
          <w:b/>
          <w:bCs/>
          <w:sz w:val="20"/>
          <w:szCs w:val="20"/>
        </w:rPr>
      </w:pPr>
    </w:p>
    <w:p w14:paraId="0DDE5F6A" w14:textId="4CD14FE5" w:rsidR="001801E1" w:rsidRPr="0081702B" w:rsidRDefault="001801E1" w:rsidP="001801E1">
      <w:pPr>
        <w:rPr>
          <w:rFonts w:ascii="Montserrat" w:hAnsi="Montserrat" w:cs="Arial"/>
          <w:b/>
          <w:bCs/>
          <w:sz w:val="20"/>
          <w:szCs w:val="20"/>
        </w:rPr>
      </w:pPr>
      <w:r w:rsidRPr="0081702B">
        <w:rPr>
          <w:rFonts w:ascii="Montserrat" w:hAnsi="Montserrat" w:cs="Arial"/>
          <w:b/>
          <w:bCs/>
          <w:sz w:val="20"/>
          <w:szCs w:val="20"/>
        </w:rPr>
        <w:lastRenderedPageBreak/>
        <w:t>Autorização | Parecer do dirigente superior da entidade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1E1" w:rsidRPr="00BE25BA" w14:paraId="5B14DA3B" w14:textId="77777777">
        <w:trPr>
          <w:trHeight w:val="3178"/>
        </w:trPr>
        <w:tc>
          <w:tcPr>
            <w:tcW w:w="9736" w:type="dxa"/>
          </w:tcPr>
          <w:p w14:paraId="26FF104B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2220DC39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1AD3B6A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4DCD4100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564381A1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6D0D527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448E26F0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1C78A313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</w:tc>
      </w:tr>
    </w:tbl>
    <w:p w14:paraId="4A04EA77" w14:textId="77777777" w:rsidR="001801E1" w:rsidRDefault="001801E1" w:rsidP="001801E1">
      <w:pPr>
        <w:rPr>
          <w:rFonts w:ascii="Montserrat" w:hAnsi="Montserrat" w:cs="Arial"/>
          <w:i/>
          <w:iCs/>
          <w:sz w:val="18"/>
          <w:szCs w:val="18"/>
        </w:rPr>
      </w:pPr>
      <w:r w:rsidRPr="0081702B">
        <w:rPr>
          <w:rFonts w:ascii="Montserrat" w:hAnsi="Montserrat" w:cs="Arial"/>
          <w:i/>
          <w:iCs/>
          <w:sz w:val="18"/>
          <w:szCs w:val="18"/>
        </w:rPr>
        <w:t>(Máximo: 300 palavras)</w:t>
      </w:r>
    </w:p>
    <w:p w14:paraId="5DC4C1AF" w14:textId="77777777" w:rsidR="0081702B" w:rsidRDefault="0081702B" w:rsidP="001801E1">
      <w:pPr>
        <w:rPr>
          <w:rFonts w:ascii="Montserrat" w:hAnsi="Montserrat" w:cs="Arial"/>
          <w:i/>
          <w:iCs/>
          <w:sz w:val="18"/>
          <w:szCs w:val="18"/>
        </w:rPr>
      </w:pPr>
    </w:p>
    <w:p w14:paraId="5A6DFDA7" w14:textId="77777777" w:rsidR="00C22D7A" w:rsidRPr="0081702B" w:rsidRDefault="00C22D7A" w:rsidP="001801E1">
      <w:pPr>
        <w:rPr>
          <w:rFonts w:ascii="Montserrat" w:hAnsi="Montserrat" w:cs="Arial"/>
          <w:i/>
          <w:iCs/>
          <w:sz w:val="18"/>
          <w:szCs w:val="18"/>
        </w:rPr>
      </w:pPr>
    </w:p>
    <w:p w14:paraId="39A3B9B0" w14:textId="77777777" w:rsidR="001801E1" w:rsidRPr="0081702B" w:rsidRDefault="001801E1" w:rsidP="001801E1">
      <w:pPr>
        <w:rPr>
          <w:rFonts w:ascii="Montserrat" w:eastAsia="Times New Roman" w:hAnsi="Montserrat" w:cstheme="minorHAnsi"/>
          <w:b/>
        </w:rPr>
      </w:pPr>
      <w:r w:rsidRPr="0081702B">
        <w:rPr>
          <w:rFonts w:ascii="Montserrat" w:eastAsia="Times New Roman" w:hAnsi="Montserrat" w:cstheme="minorHAnsi"/>
          <w:b/>
        </w:rPr>
        <w:t xml:space="preserve">Vantagens esperadas para a entidade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1E1" w:rsidRPr="00BE25BA" w14:paraId="0C52A0D4" w14:textId="77777777">
        <w:trPr>
          <w:trHeight w:val="4538"/>
        </w:trPr>
        <w:tc>
          <w:tcPr>
            <w:tcW w:w="9736" w:type="dxa"/>
          </w:tcPr>
          <w:p w14:paraId="59176256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1246F6E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1DD3C846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0B6DBE7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621F08C7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5BA0AEA8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3E59403E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010262DE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5397980B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  <w:p w14:paraId="79B0BD14" w14:textId="77777777" w:rsidR="001801E1" w:rsidRPr="00CB7DFF" w:rsidRDefault="001801E1">
            <w:pPr>
              <w:rPr>
                <w:rFonts w:asciiTheme="minorHAnsi" w:eastAsia="Times New Roman" w:hAnsiTheme="minorHAnsi" w:cstheme="minorHAnsi"/>
                <w:b/>
              </w:rPr>
            </w:pPr>
          </w:p>
        </w:tc>
      </w:tr>
    </w:tbl>
    <w:p w14:paraId="58F0A288" w14:textId="77777777" w:rsidR="001801E1" w:rsidRDefault="001801E1" w:rsidP="001801E1">
      <w:pPr>
        <w:rPr>
          <w:rFonts w:ascii="Montserrat" w:eastAsia="Times New Roman" w:hAnsi="Montserrat" w:cstheme="minorHAnsi"/>
          <w:i/>
          <w:sz w:val="18"/>
          <w:szCs w:val="18"/>
        </w:rPr>
      </w:pPr>
      <w:r w:rsidRPr="0081702B">
        <w:rPr>
          <w:rFonts w:ascii="Montserrat" w:eastAsia="Times New Roman" w:hAnsi="Montserrat" w:cstheme="minorHAnsi"/>
          <w:i/>
          <w:sz w:val="18"/>
          <w:szCs w:val="18"/>
        </w:rPr>
        <w:t>(Máximo: 300 palavras)</w:t>
      </w:r>
    </w:p>
    <w:p w14:paraId="5919AE8A" w14:textId="77777777" w:rsidR="0081702B" w:rsidRDefault="0081702B" w:rsidP="001801E1">
      <w:pPr>
        <w:rPr>
          <w:rFonts w:ascii="Montserrat" w:eastAsia="Times New Roman" w:hAnsi="Montserrat" w:cstheme="minorHAnsi"/>
          <w:i/>
          <w:sz w:val="18"/>
          <w:szCs w:val="18"/>
        </w:rPr>
      </w:pPr>
    </w:p>
    <w:p w14:paraId="7B03FD63" w14:textId="03EFC14C" w:rsidR="00C22D7A" w:rsidRPr="0081702B" w:rsidRDefault="00BE6056" w:rsidP="001D4768">
      <w:pPr>
        <w:spacing w:after="200" w:line="276" w:lineRule="auto"/>
        <w:rPr>
          <w:rFonts w:ascii="Montserrat" w:eastAsia="Times New Roman" w:hAnsi="Montserrat" w:cstheme="minorHAnsi"/>
          <w:i/>
          <w:sz w:val="18"/>
          <w:szCs w:val="18"/>
        </w:rPr>
      </w:pPr>
      <w:r>
        <w:rPr>
          <w:rFonts w:ascii="Montserrat" w:eastAsia="Times New Roman" w:hAnsi="Montserrat" w:cstheme="minorHAnsi"/>
          <w:i/>
          <w:sz w:val="18"/>
          <w:szCs w:val="18"/>
        </w:rPr>
        <w:br w:type="page"/>
      </w:r>
    </w:p>
    <w:p w14:paraId="22981A1E" w14:textId="77777777" w:rsidR="001801E1" w:rsidRPr="0081702B" w:rsidRDefault="001801E1" w:rsidP="00F922E7">
      <w:pPr>
        <w:pStyle w:val="PargrafodaLista"/>
        <w:numPr>
          <w:ilvl w:val="0"/>
          <w:numId w:val="20"/>
        </w:numPr>
        <w:spacing w:after="160" w:line="259" w:lineRule="auto"/>
        <w:rPr>
          <w:rFonts w:ascii="Montserrat" w:hAnsi="Montserrat" w:cstheme="minorBidi"/>
          <w:b/>
          <w:bCs/>
          <w:sz w:val="24"/>
          <w:szCs w:val="24"/>
        </w:rPr>
      </w:pPr>
      <w:r w:rsidRPr="0081702B">
        <w:rPr>
          <w:rFonts w:ascii="Montserrat" w:hAnsi="Montserrat" w:cstheme="minorBidi"/>
          <w:b/>
          <w:bCs/>
        </w:rPr>
        <w:lastRenderedPageBreak/>
        <w:t xml:space="preserve">Assinaturas </w:t>
      </w:r>
      <w:r w:rsidRPr="0081702B">
        <w:rPr>
          <w:rFonts w:ascii="Montserrat" w:eastAsia="Times New Roman" w:hAnsi="Montserrat" w:cstheme="minorBidi"/>
          <w:sz w:val="18"/>
          <w:szCs w:val="18"/>
        </w:rPr>
        <w:t>(com certificado digital qualificado, nomeadamente Chave Móvel Digital ou Cartão de Cidadão)</w:t>
      </w:r>
    </w:p>
    <w:tbl>
      <w:tblPr>
        <w:tblW w:w="9521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5007"/>
        <w:gridCol w:w="4514"/>
      </w:tblGrid>
      <w:tr w:rsidR="001801E1" w:rsidRPr="00622DEE" w14:paraId="658AE13F" w14:textId="77777777">
        <w:trPr>
          <w:trHeight w:val="3553"/>
          <w:jc w:val="center"/>
        </w:trPr>
        <w:tc>
          <w:tcPr>
            <w:tcW w:w="5007" w:type="dxa"/>
          </w:tcPr>
          <w:p w14:paraId="402EBB27" w14:textId="77777777" w:rsidR="001801E1" w:rsidRPr="00353BA9" w:rsidRDefault="001801E1">
            <w:pPr>
              <w:jc w:val="center"/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</w:pPr>
            <w:r w:rsidRPr="00353BA9"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  <w:t>Candidato(a)</w:t>
            </w:r>
          </w:p>
          <w:p w14:paraId="5BCEA13B" w14:textId="77777777" w:rsidR="001801E1" w:rsidRPr="00353BA9" w:rsidRDefault="001801E1">
            <w:pPr>
              <w:jc w:val="center"/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514" w:type="dxa"/>
          </w:tcPr>
          <w:p w14:paraId="210C3B03" w14:textId="77777777" w:rsidR="001801E1" w:rsidRPr="00353BA9" w:rsidRDefault="001801E1">
            <w:pPr>
              <w:jc w:val="center"/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</w:pPr>
            <w:r w:rsidRPr="00353BA9"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  <w:t xml:space="preserve"> Dirigente Superior</w:t>
            </w:r>
          </w:p>
          <w:p w14:paraId="6D40AF1D" w14:textId="77777777" w:rsidR="001801E1" w:rsidRPr="00353BA9" w:rsidRDefault="001801E1">
            <w:pPr>
              <w:jc w:val="center"/>
              <w:rPr>
                <w:rFonts w:ascii="Montserrat" w:eastAsia="Times New Roman" w:hAnsi="Montserrat" w:cstheme="minorBidi"/>
                <w:b/>
                <w:bCs/>
                <w:sz w:val="20"/>
                <w:szCs w:val="20"/>
              </w:rPr>
            </w:pPr>
          </w:p>
        </w:tc>
      </w:tr>
    </w:tbl>
    <w:p w14:paraId="1BF01584" w14:textId="77777777" w:rsidR="001801E1" w:rsidRDefault="001801E1" w:rsidP="001801E1">
      <w:pPr>
        <w:jc w:val="center"/>
        <w:rPr>
          <w:rFonts w:asciiTheme="minorHAnsi" w:hAnsiTheme="minorHAnsi" w:cstheme="minorBidi"/>
          <w:sz w:val="20"/>
          <w:szCs w:val="20"/>
        </w:rPr>
      </w:pPr>
    </w:p>
    <w:p w14:paraId="64762472" w14:textId="77777777" w:rsidR="001801E1" w:rsidRPr="00353BA9" w:rsidRDefault="001801E1" w:rsidP="001801E1">
      <w:pPr>
        <w:widowControl w:val="0"/>
        <w:spacing w:after="240"/>
        <w:jc w:val="both"/>
        <w:rPr>
          <w:rFonts w:ascii="Montserrat" w:hAnsi="Montserrat"/>
          <w:b/>
          <w:bCs/>
          <w:color w:val="000000" w:themeColor="text1"/>
          <w:sz w:val="20"/>
          <w:szCs w:val="20"/>
        </w:rPr>
      </w:pPr>
      <w:r w:rsidRPr="00353BA9">
        <w:rPr>
          <w:rFonts w:ascii="Montserrat" w:hAnsi="Montserrat" w:cstheme="minorBidi"/>
          <w:b/>
          <w:bCs/>
          <w:sz w:val="20"/>
          <w:szCs w:val="20"/>
        </w:rPr>
        <w:t xml:space="preserve">Com a assinatura do presente formulário o(a) candidato(a) declara que cumpre o disposto no Regulamento da 6.ª edição da iniciativa </w:t>
      </w:r>
      <w:r w:rsidRPr="00353BA9">
        <w:rPr>
          <w:rFonts w:ascii="Montserrat" w:hAnsi="Montserrat" w:cstheme="minorHAnsi"/>
          <w:b/>
          <w:bCs/>
          <w:sz w:val="20"/>
          <w:szCs w:val="20"/>
        </w:rPr>
        <w:t>«</w:t>
      </w:r>
      <w:r w:rsidRPr="00353BA9">
        <w:rPr>
          <w:rFonts w:ascii="Montserrat" w:hAnsi="Montserrat" w:cstheme="minorBidi"/>
          <w:b/>
          <w:bCs/>
          <w:sz w:val="20"/>
          <w:szCs w:val="20"/>
        </w:rPr>
        <w:t>Inovador em Residência</w:t>
      </w:r>
      <w:r w:rsidRPr="00353BA9">
        <w:rPr>
          <w:rFonts w:ascii="Montserrat" w:hAnsi="Montserrat" w:cstheme="minorHAnsi"/>
          <w:b/>
          <w:bCs/>
          <w:sz w:val="20"/>
          <w:szCs w:val="20"/>
        </w:rPr>
        <w:t>»</w:t>
      </w:r>
      <w:r w:rsidRPr="00353BA9">
        <w:rPr>
          <w:rFonts w:ascii="Montserrat" w:hAnsi="Montserrat" w:cstheme="minorBidi"/>
          <w:b/>
          <w:bCs/>
          <w:sz w:val="20"/>
          <w:szCs w:val="20"/>
        </w:rPr>
        <w:t>.</w:t>
      </w:r>
    </w:p>
    <w:p w14:paraId="23610BCC" w14:textId="77777777" w:rsidR="001801E1" w:rsidRPr="00353BA9" w:rsidRDefault="001801E1" w:rsidP="001801E1">
      <w:pPr>
        <w:widowControl w:val="0"/>
        <w:spacing w:after="240"/>
        <w:jc w:val="both"/>
        <w:rPr>
          <w:rFonts w:ascii="Montserrat" w:hAnsi="Montserrat"/>
          <w:b/>
          <w:bCs/>
          <w:color w:val="000000" w:themeColor="text1"/>
          <w:sz w:val="20"/>
          <w:szCs w:val="20"/>
        </w:rPr>
      </w:pPr>
      <w:r w:rsidRPr="00353BA9">
        <w:rPr>
          <w:rFonts w:ascii="Montserrat" w:hAnsi="Montserrat"/>
          <w:b/>
          <w:bCs/>
          <w:color w:val="000000" w:themeColor="text1"/>
          <w:sz w:val="20"/>
          <w:szCs w:val="20"/>
        </w:rPr>
        <w:t>Anexos que devem fazer parte do formulário:</w:t>
      </w:r>
    </w:p>
    <w:p w14:paraId="5D0E578A" w14:textId="77777777" w:rsidR="001801E1" w:rsidRPr="00353BA9" w:rsidRDefault="001801E1" w:rsidP="001801E1">
      <w:pPr>
        <w:pStyle w:val="PargrafodaLista"/>
        <w:widowControl w:val="0"/>
        <w:numPr>
          <w:ilvl w:val="0"/>
          <w:numId w:val="21"/>
        </w:numPr>
        <w:spacing w:after="240"/>
        <w:jc w:val="both"/>
        <w:rPr>
          <w:rFonts w:ascii="Montserrat" w:hAnsi="Montserrat"/>
          <w:color w:val="000000" w:themeColor="text1"/>
          <w:sz w:val="20"/>
          <w:szCs w:val="20"/>
        </w:rPr>
      </w:pPr>
      <w:r w:rsidRPr="00353BA9">
        <w:rPr>
          <w:rFonts w:ascii="Montserrat" w:hAnsi="Montserrat"/>
          <w:color w:val="000000" w:themeColor="text1"/>
          <w:sz w:val="20"/>
          <w:szCs w:val="20"/>
        </w:rPr>
        <w:t>Carta de motivação;</w:t>
      </w:r>
    </w:p>
    <w:p w14:paraId="0A413F73" w14:textId="77777777" w:rsidR="001801E1" w:rsidRPr="00353BA9" w:rsidRDefault="001801E1" w:rsidP="001801E1">
      <w:pPr>
        <w:pStyle w:val="PargrafodaLista"/>
        <w:widowControl w:val="0"/>
        <w:numPr>
          <w:ilvl w:val="0"/>
          <w:numId w:val="21"/>
        </w:numPr>
        <w:spacing w:after="240"/>
        <w:jc w:val="both"/>
        <w:rPr>
          <w:rFonts w:ascii="Montserrat" w:hAnsi="Montserrat"/>
          <w:color w:val="000000" w:themeColor="text1"/>
          <w:sz w:val="20"/>
          <w:szCs w:val="20"/>
        </w:rPr>
      </w:pPr>
      <w:r w:rsidRPr="00353BA9">
        <w:rPr>
          <w:rFonts w:ascii="Montserrat" w:hAnsi="Montserrat"/>
          <w:color w:val="000000" w:themeColor="text1"/>
          <w:sz w:val="20"/>
          <w:szCs w:val="20"/>
        </w:rPr>
        <w:t>Certificados, em PDF, de Habilitação Académica e de Formação Complementar identificadas no formulário; e</w:t>
      </w:r>
    </w:p>
    <w:p w14:paraId="042BCAFD" w14:textId="77777777" w:rsidR="001801E1" w:rsidRPr="00353BA9" w:rsidRDefault="001801E1" w:rsidP="001801E1">
      <w:pPr>
        <w:pStyle w:val="PargrafodaLista"/>
        <w:widowControl w:val="0"/>
        <w:numPr>
          <w:ilvl w:val="0"/>
          <w:numId w:val="21"/>
        </w:numPr>
        <w:spacing w:after="240"/>
        <w:jc w:val="both"/>
        <w:rPr>
          <w:rFonts w:ascii="Montserrat" w:hAnsi="Montserrat"/>
          <w:color w:val="000000" w:themeColor="text1"/>
          <w:sz w:val="20"/>
          <w:szCs w:val="20"/>
        </w:rPr>
      </w:pPr>
      <w:r w:rsidRPr="00353BA9">
        <w:rPr>
          <w:rFonts w:ascii="Montserrat" w:hAnsi="Montserrat"/>
          <w:color w:val="000000" w:themeColor="text1"/>
          <w:sz w:val="20"/>
          <w:szCs w:val="20"/>
        </w:rPr>
        <w:t>Lista de projetos em que a entidade fez uso de abordagens inovadoras, caso esta tenha desenvolvido projetos em 2023 e ou 2024, conforme modelo do Anexo II do Regulamento.</w:t>
      </w:r>
    </w:p>
    <w:p w14:paraId="1F1705D5" w14:textId="77777777" w:rsidR="001801E1" w:rsidRPr="00353BA9" w:rsidRDefault="001801E1" w:rsidP="001801E1">
      <w:pPr>
        <w:jc w:val="both"/>
        <w:rPr>
          <w:rFonts w:ascii="Montserrat" w:hAnsi="Montserrat" w:cstheme="minorBidi"/>
          <w:b/>
          <w:bCs/>
          <w:sz w:val="20"/>
          <w:szCs w:val="20"/>
        </w:rPr>
      </w:pPr>
      <w:r w:rsidRPr="00353BA9">
        <w:rPr>
          <w:rFonts w:ascii="Montserrat" w:hAnsi="Montserrat" w:cstheme="minorBidi"/>
          <w:b/>
          <w:bCs/>
          <w:sz w:val="20"/>
          <w:szCs w:val="20"/>
        </w:rPr>
        <w:t>Com a assinatura do presente formulário declaro que fui informado(a) e que, pelo presente, expresso o meu consentimento sobre o tratamento dos meus dados constantes no presente formulário de candidatura e respetivos documentos que o acompanham, com a finalidade de recolha e integração na candidatura, durante o tempo necessário à finalidade para a qual são recolhidos.</w:t>
      </w:r>
    </w:p>
    <w:sectPr w:rsidR="001801E1" w:rsidRPr="00353BA9" w:rsidSect="00CE62AA">
      <w:headerReference w:type="default" r:id="rId13"/>
      <w:footerReference w:type="default" r:id="rId14"/>
      <w:pgSz w:w="11906" w:h="16838" w:code="9"/>
      <w:pgMar w:top="3119" w:right="1134" w:bottom="1418" w:left="1418" w:header="851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F1ABD" w14:textId="77777777" w:rsidR="00243D51" w:rsidRDefault="00243D51" w:rsidP="00995F79">
      <w:r>
        <w:separator/>
      </w:r>
    </w:p>
  </w:endnote>
  <w:endnote w:type="continuationSeparator" w:id="0">
    <w:p w14:paraId="7A01AFDA" w14:textId="77777777" w:rsidR="00243D51" w:rsidRDefault="00243D51" w:rsidP="00995F79">
      <w:r>
        <w:continuationSeparator/>
      </w:r>
    </w:p>
  </w:endnote>
  <w:endnote w:type="continuationNotice" w:id="1">
    <w:p w14:paraId="5BDCE956" w14:textId="77777777" w:rsidR="00243D51" w:rsidRDefault="00243D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Calibri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Medium">
    <w:panose1 w:val="000006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97FCE" w14:textId="77777777" w:rsidR="007D0176" w:rsidRPr="005022C8" w:rsidRDefault="007D0176" w:rsidP="007D0176">
    <w:pPr>
      <w:rPr>
        <w:rFonts w:ascii="Arial" w:hAnsi="Arial" w:cs="Arial"/>
        <w:color w:val="1B50C4"/>
        <w:sz w:val="15"/>
        <w:szCs w:val="15"/>
        <w:lang w:eastAsia="pt-PT"/>
      </w:rPr>
    </w:pPr>
    <w:r w:rsidRPr="005022C8">
      <w:rPr>
        <w:rFonts w:ascii="Montserrat" w:hAnsi="Montserrat"/>
        <w:noProof/>
        <w:lang w:eastAsia="pt-PT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64971A5D" wp14:editId="0DD0606E">
              <wp:simplePos x="0" y="0"/>
              <wp:positionH relativeFrom="column">
                <wp:posOffset>-1834515</wp:posOffset>
              </wp:positionH>
              <wp:positionV relativeFrom="paragraph">
                <wp:posOffset>-1412875</wp:posOffset>
              </wp:positionV>
              <wp:extent cx="2774950" cy="237490"/>
              <wp:effectExtent l="0" t="7620" r="0" b="0"/>
              <wp:wrapSquare wrapText="bothSides"/>
              <wp:docPr id="414934868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2774950" cy="2374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96C251" w14:textId="226F3841" w:rsidR="007D0176" w:rsidRPr="006743B5" w:rsidRDefault="002D2BB3" w:rsidP="007D0176">
                          <w:pPr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MD – 0</w:t>
                          </w:r>
                          <w:r w:rsidR="00C41B4C"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01</w:t>
                          </w:r>
                          <w:r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_</w:t>
                          </w:r>
                          <w:r w:rsidR="00C41B4C"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Formulário</w:t>
                          </w:r>
                          <w:proofErr w:type="gramStart"/>
                          <w:r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_</w:t>
                          </w:r>
                          <w:r w:rsidR="00C41B4C"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Inovador</w:t>
                          </w:r>
                          <w:proofErr w:type="gramEnd"/>
                          <w:r w:rsidR="00C41B4C"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_em_Residência_LabX_</w:t>
                          </w:r>
                          <w:r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20</w:t>
                          </w:r>
                          <w:r w:rsidR="00C41B4C">
                            <w:rPr>
                              <w:rFonts w:ascii="Montserrat" w:hAnsi="Montserrat" w:cs="Arial"/>
                              <w:sz w:val="12"/>
                              <w:szCs w:val="12"/>
                            </w:rPr>
                            <w:t>25031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64971A5D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-144.45pt;margin-top:-111.25pt;width:218.5pt;height:18.7pt;rotation:-90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" stroked="f">
              <v:textbox>
                <w:txbxContent>
                  <w:p w14:paraId="5396C251" w14:textId="226F3841" w:rsidR="007D0176" w:rsidRPr="006743B5" w:rsidRDefault="002D2BB3" w:rsidP="007D0176">
                    <w:pPr>
                      <w:rPr>
                        <w:rFonts w:ascii="Montserrat" w:hAnsi="Montserrat" w:cs="Arial"/>
                        <w:sz w:val="12"/>
                        <w:szCs w:val="12"/>
                      </w:rPr>
                    </w:pPr>
                    <w:r>
                      <w:rPr>
                        <w:rFonts w:ascii="Montserrat" w:hAnsi="Montserrat" w:cs="Arial"/>
                        <w:sz w:val="12"/>
                        <w:szCs w:val="12"/>
                      </w:rPr>
                      <w:t>MD – 0</w:t>
                    </w:r>
                    <w:r w:rsidR="00C41B4C">
                      <w:rPr>
                        <w:rFonts w:ascii="Montserrat" w:hAnsi="Montserrat" w:cs="Arial"/>
                        <w:sz w:val="12"/>
                        <w:szCs w:val="12"/>
                      </w:rPr>
                      <w:t>01</w:t>
                    </w:r>
                    <w:r>
                      <w:rPr>
                        <w:rFonts w:ascii="Montserrat" w:hAnsi="Montserrat" w:cs="Arial"/>
                        <w:sz w:val="12"/>
                        <w:szCs w:val="12"/>
                      </w:rPr>
                      <w:t>_</w:t>
                    </w:r>
                    <w:r w:rsidR="00C41B4C">
                      <w:rPr>
                        <w:rFonts w:ascii="Montserrat" w:hAnsi="Montserrat" w:cs="Arial"/>
                        <w:sz w:val="12"/>
                        <w:szCs w:val="12"/>
                      </w:rPr>
                      <w:t>Formulário</w:t>
                    </w:r>
                    <w:r>
                      <w:rPr>
                        <w:rFonts w:ascii="Montserrat" w:hAnsi="Montserrat" w:cs="Arial"/>
                        <w:sz w:val="12"/>
                        <w:szCs w:val="12"/>
                      </w:rPr>
                      <w:t>_</w:t>
                    </w:r>
                    <w:r w:rsidR="00C41B4C">
                      <w:rPr>
                        <w:rFonts w:ascii="Montserrat" w:hAnsi="Montserrat" w:cs="Arial"/>
                        <w:sz w:val="12"/>
                        <w:szCs w:val="12"/>
                      </w:rPr>
                      <w:t>Inovador_em_Residência_LabX_</w:t>
                    </w:r>
                    <w:r>
                      <w:rPr>
                        <w:rFonts w:ascii="Montserrat" w:hAnsi="Montserrat" w:cs="Arial"/>
                        <w:sz w:val="12"/>
                        <w:szCs w:val="12"/>
                      </w:rPr>
                      <w:t>20</w:t>
                    </w:r>
                    <w:r w:rsidR="00C41B4C">
                      <w:rPr>
                        <w:rFonts w:ascii="Montserrat" w:hAnsi="Montserrat" w:cs="Arial"/>
                        <w:sz w:val="12"/>
                        <w:szCs w:val="12"/>
                      </w:rPr>
                      <w:t>250310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8C02FE4" w14:textId="3A06E4E0" w:rsidR="00F91F87" w:rsidRPr="00D2026C" w:rsidRDefault="00F91F87" w:rsidP="00CE62AA">
    <w:pPr>
      <w:pStyle w:val="Rodap"/>
      <w:pBdr>
        <w:top w:val="single" w:sz="4" w:space="1" w:color="1B50C4"/>
      </w:pBdr>
      <w:ind w:left="425" w:hanging="425"/>
      <w:rPr>
        <w:rFonts w:ascii="Montserrat" w:hAnsi="Montserrat"/>
      </w:rPr>
    </w:pPr>
    <w:bookmarkStart w:id="2" w:name="_Hlk178774014"/>
    <w:bookmarkStart w:id="3" w:name="_Hlk178774015"/>
    <w:r>
      <w:rPr>
        <w:rFonts w:ascii="Montserrat Medium" w:hAnsi="Montserrat Medium"/>
        <w:color w:val="1B50C4"/>
        <w:sz w:val="16"/>
        <w:szCs w:val="16"/>
      </w:rPr>
      <w:t xml:space="preserve">AGÊNCIA PARA A MODERNIZAÇÃO ADMINISTRATIVA, IP                                                                                       </w:t>
    </w:r>
    <w:sdt>
      <w:sdtPr>
        <w:rPr>
          <w:rFonts w:ascii="Montserrat" w:hAnsi="Montserrat"/>
          <w:color w:val="1B50C4"/>
          <w:sz w:val="14"/>
          <w:szCs w:val="14"/>
        </w:rPr>
        <w:id w:val="947821963"/>
        <w:docPartObj>
          <w:docPartGallery w:val="Page Numbers (Top of Page)"/>
          <w:docPartUnique/>
        </w:docPartObj>
      </w:sdtPr>
      <w:sdtEndPr>
        <w:rPr>
          <w:color w:val="auto"/>
        </w:rPr>
      </w:sdtEndPr>
      <w:sdtContent>
        <w:r w:rsidRPr="00D2026C">
          <w:rPr>
            <w:rFonts w:ascii="Montserrat" w:hAnsi="Montserrat"/>
            <w:color w:val="1B50C4"/>
            <w:sz w:val="14"/>
            <w:szCs w:val="14"/>
          </w:rPr>
          <w:t xml:space="preserve">Pág. </w: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begin"/>
        </w:r>
        <w:r w:rsidRPr="00D2026C">
          <w:rPr>
            <w:rFonts w:ascii="Montserrat" w:hAnsi="Montserrat"/>
            <w:color w:val="1B50C4"/>
            <w:sz w:val="14"/>
            <w:szCs w:val="14"/>
          </w:rPr>
          <w:instrText>PAGE</w:instrTex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separate"/>
        </w:r>
        <w:r>
          <w:rPr>
            <w:rFonts w:ascii="Montserrat" w:hAnsi="Montserrat"/>
            <w:color w:val="1B50C4"/>
            <w:sz w:val="14"/>
            <w:szCs w:val="14"/>
          </w:rPr>
          <w:t>1</w: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end"/>
        </w:r>
        <w:r w:rsidRPr="00D2026C">
          <w:rPr>
            <w:rFonts w:ascii="Montserrat" w:hAnsi="Montserrat"/>
            <w:color w:val="1B50C4"/>
            <w:sz w:val="14"/>
            <w:szCs w:val="14"/>
          </w:rPr>
          <w:t xml:space="preserve"> de </w: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begin"/>
        </w:r>
        <w:r w:rsidRPr="00D2026C">
          <w:rPr>
            <w:rFonts w:ascii="Montserrat" w:hAnsi="Montserrat"/>
            <w:color w:val="1B50C4"/>
            <w:sz w:val="14"/>
            <w:szCs w:val="14"/>
          </w:rPr>
          <w:instrText>NUMPAGES</w:instrTex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separate"/>
        </w:r>
        <w:r>
          <w:rPr>
            <w:rFonts w:ascii="Montserrat" w:hAnsi="Montserrat"/>
            <w:color w:val="1B50C4"/>
            <w:sz w:val="14"/>
            <w:szCs w:val="14"/>
          </w:rPr>
          <w:t>1</w:t>
        </w:r>
        <w:r w:rsidRPr="00D2026C">
          <w:rPr>
            <w:rFonts w:ascii="Montserrat" w:hAnsi="Montserrat"/>
            <w:color w:val="1B50C4"/>
            <w:sz w:val="14"/>
            <w:szCs w:val="14"/>
          </w:rPr>
          <w:fldChar w:fldCharType="end"/>
        </w:r>
      </w:sdtContent>
    </w:sdt>
  </w:p>
  <w:p w14:paraId="44078CCD" w14:textId="77777777" w:rsidR="007D0176" w:rsidRPr="00F92A8F" w:rsidRDefault="007D0176" w:rsidP="00CE62AA">
    <w:pPr>
      <w:rPr>
        <w:rFonts w:ascii="Montserrat Medium" w:hAnsi="Montserrat Medium" w:cs="Arial"/>
        <w:color w:val="1B50C4"/>
        <w:sz w:val="16"/>
        <w:szCs w:val="16"/>
        <w:lang w:eastAsia="pt-PT"/>
      </w:rPr>
    </w:pPr>
    <w:r w:rsidRPr="00F92A8F">
      <w:rPr>
        <w:rFonts w:ascii="Montserrat Medium" w:hAnsi="Montserrat Medium" w:cs="Arial"/>
        <w:color w:val="1B50C4"/>
        <w:sz w:val="16"/>
        <w:szCs w:val="16"/>
      </w:rPr>
      <w:t xml:space="preserve">+ 351 217 231 200 | </w:t>
    </w:r>
    <w:hyperlink r:id="rId1" w:history="1">
      <w:r w:rsidRPr="00F92A8F">
        <w:rPr>
          <w:rStyle w:val="Hiperligao"/>
          <w:rFonts w:ascii="Montserrat Medium" w:hAnsi="Montserrat Medium" w:cs="Arial"/>
          <w:color w:val="1B50C4"/>
          <w:sz w:val="16"/>
          <w:szCs w:val="16"/>
          <w:u w:val="none"/>
          <w:lang w:eastAsia="pt-PT"/>
        </w:rPr>
        <w:t>www.ama.gov.pt</w:t>
      </w:r>
    </w:hyperlink>
    <w:r w:rsidRPr="00F92A8F">
      <w:rPr>
        <w:rFonts w:ascii="Montserrat Medium" w:hAnsi="Montserrat Medium" w:cs="Arial"/>
        <w:color w:val="1B50C4"/>
        <w:sz w:val="16"/>
        <w:szCs w:val="16"/>
        <w:lang w:eastAsia="pt-PT"/>
      </w:rPr>
      <w:t xml:space="preserve"> </w:t>
    </w:r>
  </w:p>
  <w:p w14:paraId="70B1670A" w14:textId="77777777" w:rsidR="007D0176" w:rsidRPr="005022C8" w:rsidRDefault="007D0176" w:rsidP="007D0176">
    <w:pPr>
      <w:jc w:val="center"/>
      <w:rPr>
        <w:rFonts w:ascii="Montserrat" w:hAnsi="Montserrat" w:cs="Arial"/>
        <w:b/>
        <w:bCs/>
        <w:color w:val="4F81BD"/>
        <w:sz w:val="15"/>
        <w:szCs w:val="15"/>
        <w:lang w:eastAsia="pt-PT"/>
      </w:rPr>
    </w:pPr>
  </w:p>
  <w:p w14:paraId="313443C9" w14:textId="6B733886" w:rsidR="000072FB" w:rsidRPr="007D0176" w:rsidRDefault="007D0176" w:rsidP="006743B5">
    <w:pPr>
      <w:tabs>
        <w:tab w:val="left" w:pos="3088"/>
      </w:tabs>
      <w:rPr>
        <w:rFonts w:ascii="Montserrat" w:hAnsi="Montserrat"/>
      </w:rPr>
    </w:pPr>
    <w:r w:rsidRPr="005022C8">
      <w:rPr>
        <w:rFonts w:ascii="Montserrat" w:hAnsi="Montserrat"/>
        <w:noProof/>
        <w:color w:val="1F497D"/>
        <w:lang w:eastAsia="pt-PT"/>
      </w:rPr>
      <w:drawing>
        <wp:inline distT="0" distB="0" distL="0" distR="0" wp14:anchorId="61E65D1B" wp14:editId="5D8ECB58">
          <wp:extent cx="216000" cy="214890"/>
          <wp:effectExtent l="0" t="0" r="0" b="0"/>
          <wp:docPr id="1003141830" name="Picture 27" descr="Uma imagem com círculo, Gráficos, Saturação de cores, símbolo&#10;&#10;Descrição gerada automaticamente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068539" name="Picture 27" descr="Uma imagem com círculo, Gráficos, Saturação de cores, símbolo&#10;&#10;Descrição gerada automaticamente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000" cy="21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Montserrat" w:hAnsi="Montserrat"/>
        <w:color w:val="1F497D"/>
        <w:lang w:eastAsia="pt-PT"/>
      </w:rPr>
      <w:t xml:space="preserve">  </w:t>
    </w:r>
    <w:r w:rsidRPr="005022C8">
      <w:rPr>
        <w:rFonts w:ascii="Montserrat" w:hAnsi="Montserrat"/>
        <w:noProof/>
        <w:color w:val="1F497D"/>
        <w:lang w:eastAsia="pt-PT"/>
      </w:rPr>
      <w:drawing>
        <wp:inline distT="0" distB="0" distL="0" distR="0" wp14:anchorId="4A1BD672" wp14:editId="28FEA756">
          <wp:extent cx="216000" cy="214890"/>
          <wp:effectExtent l="0" t="0" r="0" b="0"/>
          <wp:docPr id="1231675231" name="Picture 27" descr="Uma imagem com logótipo, símbolo, Gráficos, círculo&#10;&#10;Descrição gerada automaticamente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Uma imagem com logótipo, símbolo, Gráficos, círculo&#10;&#10;Descrição gerada automaticamente">
                    <a:hlinkClick r:id="rId4"/>
                  </pic:cNvPr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000" cy="21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022C8">
      <w:rPr>
        <w:rFonts w:ascii="Montserrat" w:hAnsi="Montserrat"/>
        <w:color w:val="1F497D"/>
        <w:lang w:eastAsia="pt-PT"/>
      </w:rPr>
      <w:t xml:space="preserve">  </w:t>
    </w:r>
    <w:r w:rsidRPr="005022C8">
      <w:rPr>
        <w:rFonts w:ascii="Montserrat" w:hAnsi="Montserrat"/>
        <w:noProof/>
        <w:color w:val="1F497D"/>
        <w:lang w:eastAsia="pt-PT"/>
      </w:rPr>
      <w:drawing>
        <wp:inline distT="0" distB="0" distL="0" distR="0" wp14:anchorId="4C665280" wp14:editId="0C77E48D">
          <wp:extent cx="216000" cy="214890"/>
          <wp:effectExtent l="0" t="0" r="0" b="0"/>
          <wp:docPr id="2057334152" name="Picture 28" descr="Uma imagem com círculo, logótipo, Gráficos, símbolo&#10;&#10;Descrição gerada automaticamente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Uma imagem com círculo, logótipo, Gráficos, símbolo&#10;&#10;Descrição gerada automaticamente">
                    <a:hlinkClick r:id="rId6"/>
                  </pic:cNvPr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000" cy="21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022C8">
      <w:rPr>
        <w:rFonts w:ascii="Montserrat" w:hAnsi="Montserrat"/>
        <w:color w:val="1F497D"/>
        <w:lang w:eastAsia="pt-PT"/>
      </w:rPr>
      <w:t>  </w:t>
    </w:r>
    <w:r w:rsidRPr="005022C8">
      <w:rPr>
        <w:rFonts w:ascii="Montserrat" w:hAnsi="Montserrat"/>
        <w:noProof/>
        <w:color w:val="1F497D"/>
        <w:lang w:eastAsia="pt-PT"/>
      </w:rPr>
      <w:drawing>
        <wp:inline distT="0" distB="0" distL="0" distR="0" wp14:anchorId="6E87A5D9" wp14:editId="64F2719D">
          <wp:extent cx="216000" cy="214890"/>
          <wp:effectExtent l="0" t="0" r="0" b="0"/>
          <wp:docPr id="613508787" name="Picture 29" descr="Uma imagem com símbolo, círculo, Gráficos, logótipo&#10;&#10;Descrição gerada automaticamente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Uma imagem com símbolo, círculo, Gráficos, logótipo&#10;&#10;Descrição gerada automaticamente">
                    <a:hlinkClick r:id="rId8"/>
                  </pic:cNvPr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000" cy="21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Montserrat" w:hAnsi="Montserrat"/>
        <w:color w:val="1F497D"/>
        <w:lang w:eastAsia="pt-PT"/>
      </w:rPr>
      <w:t xml:space="preserve">  </w:t>
    </w:r>
    <w:r w:rsidRPr="005022C8">
      <w:rPr>
        <w:rFonts w:ascii="Montserrat" w:hAnsi="Montserrat"/>
        <w:noProof/>
        <w:color w:val="1F497D"/>
        <w:lang w:eastAsia="pt-PT"/>
      </w:rPr>
      <w:drawing>
        <wp:inline distT="0" distB="0" distL="0" distR="0" wp14:anchorId="43FD7092" wp14:editId="6CD47764">
          <wp:extent cx="216000" cy="214890"/>
          <wp:effectExtent l="0" t="0" r="0" b="0"/>
          <wp:docPr id="1732905766" name="Picture 27" descr="Uma imagem com logótipo, Gráficos, símbolo, círculo&#10;&#10;Descrição gerada automaticamente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039009" name="Picture 27" descr="Uma imagem com logótipo, Gráficos, símbolo, círculo&#10;&#10;Descrição gerada automaticamente">
                    <a:hlinkClick r:id="rId10"/>
                  </pic:cNvPr>
                  <pic:cNvPicPr>
                    <a:picLocks noChangeAspect="1" noChangeArrowheads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000" cy="21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  <w:bookmarkEnd w:id="3"/>
    <w:r w:rsidR="006743B5">
      <w:rPr>
        <w:rFonts w:ascii="Montserrat" w:hAnsi="Montserrat"/>
        <w:color w:val="1F497D"/>
        <w:lang w:eastAsia="pt-P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F660C" w14:textId="77777777" w:rsidR="00243D51" w:rsidRDefault="00243D51" w:rsidP="00995F79">
      <w:r>
        <w:separator/>
      </w:r>
    </w:p>
  </w:footnote>
  <w:footnote w:type="continuationSeparator" w:id="0">
    <w:p w14:paraId="66BFA008" w14:textId="77777777" w:rsidR="00243D51" w:rsidRDefault="00243D51" w:rsidP="00995F79">
      <w:r>
        <w:continuationSeparator/>
      </w:r>
    </w:p>
  </w:footnote>
  <w:footnote w:type="continuationNotice" w:id="1">
    <w:p w14:paraId="105A6B1B" w14:textId="77777777" w:rsidR="00243D51" w:rsidRDefault="00243D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EDF83" w14:textId="77777777" w:rsidR="009257EE" w:rsidRDefault="009257EE" w:rsidP="009257EE">
    <w:pPr>
      <w:pStyle w:val="Cabealho"/>
      <w:jc w:val="right"/>
      <w:rPr>
        <w:rFonts w:ascii="Montserrat SemiBold" w:hAnsi="Montserrat SemiBold"/>
        <w:noProof/>
        <w:szCs w:val="20"/>
      </w:rPr>
    </w:pPr>
    <w:bookmarkStart w:id="1" w:name="_Hlk178773935"/>
    <w:r>
      <w:rPr>
        <w:noProof/>
        <w:lang w:eastAsia="pt-PT"/>
      </w:rPr>
      <w:drawing>
        <wp:anchor distT="0" distB="0" distL="114300" distR="114300" simplePos="0" relativeHeight="251658240" behindDoc="0" locked="0" layoutInCell="1" allowOverlap="1" wp14:anchorId="6611908F" wp14:editId="67A98FD8">
          <wp:simplePos x="0" y="0"/>
          <wp:positionH relativeFrom="margin">
            <wp:posOffset>-24765</wp:posOffset>
          </wp:positionH>
          <wp:positionV relativeFrom="paragraph">
            <wp:posOffset>48895</wp:posOffset>
          </wp:positionV>
          <wp:extent cx="2225040" cy="538480"/>
          <wp:effectExtent l="0" t="0" r="3810" b="0"/>
          <wp:wrapNone/>
          <wp:docPr id="810915148" name="Picture 26" descr="Uma imagem com preto, escuridão, branco, preto e branc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0937965" name="Picture 26" descr="Uma imagem com preto, escuridão, branco, preto e branc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38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5A04">
      <w:rPr>
        <w:rFonts w:ascii="Montserrat SemiBold" w:hAnsi="Montserrat SemiBold"/>
        <w:noProof/>
        <w:szCs w:val="20"/>
      </w:rPr>
      <w:drawing>
        <wp:anchor distT="0" distB="0" distL="114300" distR="114300" simplePos="0" relativeHeight="251658241" behindDoc="0" locked="0" layoutInCell="1" allowOverlap="1" wp14:anchorId="1C8D00A8" wp14:editId="685EDEB5">
          <wp:simplePos x="0" y="0"/>
          <wp:positionH relativeFrom="page">
            <wp:posOffset>6306185</wp:posOffset>
          </wp:positionH>
          <wp:positionV relativeFrom="paragraph">
            <wp:posOffset>-575310</wp:posOffset>
          </wp:positionV>
          <wp:extent cx="1255721" cy="1271116"/>
          <wp:effectExtent l="0" t="0" r="1905" b="5715"/>
          <wp:wrapNone/>
          <wp:docPr id="294206858" name="Imagem 1" descr="Uma imagem com quadrado, captura de ecrã, padrão, Saturação de cores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6604199" name="Imagem 1" descr="Uma imagem com quadrado, captura de ecrã, padrão, Saturação de cores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5721" cy="1271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1"/>
  <w:p w14:paraId="1E005C6B" w14:textId="5AB8B119" w:rsidR="000072FB" w:rsidRPr="009257EE" w:rsidRDefault="000072FB" w:rsidP="009257E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A2538A"/>
    <w:multiLevelType w:val="hybridMultilevel"/>
    <w:tmpl w:val="296ECD6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2E911F8A"/>
    <w:multiLevelType w:val="hybridMultilevel"/>
    <w:tmpl w:val="60A4C78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D5D40"/>
    <w:multiLevelType w:val="hybridMultilevel"/>
    <w:tmpl w:val="EA50ABB8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BF0E09"/>
    <w:multiLevelType w:val="hybridMultilevel"/>
    <w:tmpl w:val="2982E5D6"/>
    <w:lvl w:ilvl="0" w:tplc="0816001B">
      <w:start w:val="1"/>
      <w:numFmt w:val="lowerRoman"/>
      <w:lvlText w:val="%1."/>
      <w:lvlJc w:val="right"/>
      <w:pPr>
        <w:ind w:left="1776" w:hanging="360"/>
      </w:pPr>
    </w:lvl>
    <w:lvl w:ilvl="1" w:tplc="FFFFFFFF" w:tentative="1">
      <w:start w:val="1"/>
      <w:numFmt w:val="lowerLetter"/>
      <w:lvlText w:val="%2."/>
      <w:lvlJc w:val="left"/>
      <w:pPr>
        <w:ind w:left="2496" w:hanging="360"/>
      </w:pPr>
    </w:lvl>
    <w:lvl w:ilvl="2" w:tplc="FFFFFFFF" w:tentative="1">
      <w:start w:val="1"/>
      <w:numFmt w:val="lowerRoman"/>
      <w:lvlText w:val="%3."/>
      <w:lvlJc w:val="right"/>
      <w:pPr>
        <w:ind w:left="3216" w:hanging="180"/>
      </w:pPr>
    </w:lvl>
    <w:lvl w:ilvl="3" w:tplc="FFFFFFFF" w:tentative="1">
      <w:start w:val="1"/>
      <w:numFmt w:val="decimal"/>
      <w:lvlText w:val="%4."/>
      <w:lvlJc w:val="left"/>
      <w:pPr>
        <w:ind w:left="3936" w:hanging="360"/>
      </w:pPr>
    </w:lvl>
    <w:lvl w:ilvl="4" w:tplc="FFFFFFFF" w:tentative="1">
      <w:start w:val="1"/>
      <w:numFmt w:val="lowerLetter"/>
      <w:lvlText w:val="%5."/>
      <w:lvlJc w:val="left"/>
      <w:pPr>
        <w:ind w:left="4656" w:hanging="360"/>
      </w:pPr>
    </w:lvl>
    <w:lvl w:ilvl="5" w:tplc="FFFFFFFF" w:tentative="1">
      <w:start w:val="1"/>
      <w:numFmt w:val="lowerRoman"/>
      <w:lvlText w:val="%6."/>
      <w:lvlJc w:val="right"/>
      <w:pPr>
        <w:ind w:left="5376" w:hanging="180"/>
      </w:pPr>
    </w:lvl>
    <w:lvl w:ilvl="6" w:tplc="FFFFFFFF" w:tentative="1">
      <w:start w:val="1"/>
      <w:numFmt w:val="decimal"/>
      <w:lvlText w:val="%7."/>
      <w:lvlJc w:val="left"/>
      <w:pPr>
        <w:ind w:left="6096" w:hanging="360"/>
      </w:pPr>
    </w:lvl>
    <w:lvl w:ilvl="7" w:tplc="FFFFFFFF" w:tentative="1">
      <w:start w:val="1"/>
      <w:numFmt w:val="lowerLetter"/>
      <w:lvlText w:val="%8."/>
      <w:lvlJc w:val="left"/>
      <w:pPr>
        <w:ind w:left="6816" w:hanging="360"/>
      </w:pPr>
    </w:lvl>
    <w:lvl w:ilvl="8" w:tplc="FFFFFFFF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369F3844"/>
    <w:multiLevelType w:val="hybridMultilevel"/>
    <w:tmpl w:val="96E4507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152220"/>
    <w:multiLevelType w:val="hybridMultilevel"/>
    <w:tmpl w:val="E220A6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62051"/>
    <w:multiLevelType w:val="hybridMultilevel"/>
    <w:tmpl w:val="3EC2FF10"/>
    <w:lvl w:ilvl="0" w:tplc="08160017">
      <w:start w:val="1"/>
      <w:numFmt w:val="lowerLetter"/>
      <w:lvlText w:val="%1)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486A53B8"/>
    <w:multiLevelType w:val="hybridMultilevel"/>
    <w:tmpl w:val="D6A8A62A"/>
    <w:lvl w:ilvl="0" w:tplc="4F9EDE2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0F378A"/>
    <w:multiLevelType w:val="hybridMultilevel"/>
    <w:tmpl w:val="B5B21BC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E5FF3"/>
    <w:multiLevelType w:val="hybridMultilevel"/>
    <w:tmpl w:val="61682C3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31AC6"/>
    <w:multiLevelType w:val="hybridMultilevel"/>
    <w:tmpl w:val="94B456D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3D4B0C"/>
    <w:multiLevelType w:val="hybridMultilevel"/>
    <w:tmpl w:val="C3508AA8"/>
    <w:lvl w:ilvl="0" w:tplc="F064DA7C">
      <w:start w:val="3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CE9939"/>
    <w:multiLevelType w:val="hybridMultilevel"/>
    <w:tmpl w:val="502E4E4A"/>
    <w:lvl w:ilvl="0" w:tplc="CA72E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47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B8B8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9C51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AA7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9868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06E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86E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4E3B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003F48"/>
    <w:multiLevelType w:val="hybridMultilevel"/>
    <w:tmpl w:val="65BC52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666B542A"/>
    <w:multiLevelType w:val="hybridMultilevel"/>
    <w:tmpl w:val="20688F0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601715"/>
    <w:multiLevelType w:val="hybridMultilevel"/>
    <w:tmpl w:val="48CE588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7E2507"/>
    <w:multiLevelType w:val="hybridMultilevel"/>
    <w:tmpl w:val="D0F4C864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2496" w:hanging="360"/>
      </w:pPr>
    </w:lvl>
    <w:lvl w:ilvl="2" w:tplc="FFFFFFFF" w:tentative="1">
      <w:start w:val="1"/>
      <w:numFmt w:val="lowerRoman"/>
      <w:lvlText w:val="%3."/>
      <w:lvlJc w:val="right"/>
      <w:pPr>
        <w:ind w:left="3216" w:hanging="180"/>
      </w:pPr>
    </w:lvl>
    <w:lvl w:ilvl="3" w:tplc="FFFFFFFF" w:tentative="1">
      <w:start w:val="1"/>
      <w:numFmt w:val="decimal"/>
      <w:lvlText w:val="%4."/>
      <w:lvlJc w:val="left"/>
      <w:pPr>
        <w:ind w:left="3936" w:hanging="360"/>
      </w:pPr>
    </w:lvl>
    <w:lvl w:ilvl="4" w:tplc="FFFFFFFF" w:tentative="1">
      <w:start w:val="1"/>
      <w:numFmt w:val="lowerLetter"/>
      <w:lvlText w:val="%5."/>
      <w:lvlJc w:val="left"/>
      <w:pPr>
        <w:ind w:left="4656" w:hanging="360"/>
      </w:pPr>
    </w:lvl>
    <w:lvl w:ilvl="5" w:tplc="FFFFFFFF" w:tentative="1">
      <w:start w:val="1"/>
      <w:numFmt w:val="lowerRoman"/>
      <w:lvlText w:val="%6."/>
      <w:lvlJc w:val="right"/>
      <w:pPr>
        <w:ind w:left="5376" w:hanging="180"/>
      </w:pPr>
    </w:lvl>
    <w:lvl w:ilvl="6" w:tplc="FFFFFFFF" w:tentative="1">
      <w:start w:val="1"/>
      <w:numFmt w:val="decimal"/>
      <w:lvlText w:val="%7."/>
      <w:lvlJc w:val="left"/>
      <w:pPr>
        <w:ind w:left="6096" w:hanging="360"/>
      </w:pPr>
    </w:lvl>
    <w:lvl w:ilvl="7" w:tplc="FFFFFFFF" w:tentative="1">
      <w:start w:val="1"/>
      <w:numFmt w:val="lowerLetter"/>
      <w:lvlText w:val="%8."/>
      <w:lvlJc w:val="left"/>
      <w:pPr>
        <w:ind w:left="6816" w:hanging="360"/>
      </w:pPr>
    </w:lvl>
    <w:lvl w:ilvl="8" w:tplc="FFFFFFFF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7" w15:restartNumberingAfterBreak="0">
    <w:nsid w:val="704E2267"/>
    <w:multiLevelType w:val="hybridMultilevel"/>
    <w:tmpl w:val="23B08474"/>
    <w:lvl w:ilvl="0" w:tplc="5E1CEE7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713D6E86"/>
    <w:multiLevelType w:val="hybridMultilevel"/>
    <w:tmpl w:val="B93A729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6E0E44"/>
    <w:multiLevelType w:val="hybridMultilevel"/>
    <w:tmpl w:val="F7D4025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C425315"/>
    <w:multiLevelType w:val="hybridMultilevel"/>
    <w:tmpl w:val="18FCD7C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173F97"/>
    <w:multiLevelType w:val="hybridMultilevel"/>
    <w:tmpl w:val="13C8660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7E8F7903"/>
    <w:multiLevelType w:val="hybridMultilevel"/>
    <w:tmpl w:val="FC62EFFE"/>
    <w:lvl w:ilvl="0" w:tplc="ACF4A8B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9823070">
    <w:abstractNumId w:val="18"/>
  </w:num>
  <w:num w:numId="2" w16cid:durableId="1769621943">
    <w:abstractNumId w:val="5"/>
  </w:num>
  <w:num w:numId="3" w16cid:durableId="949707881">
    <w:abstractNumId w:val="15"/>
  </w:num>
  <w:num w:numId="4" w16cid:durableId="1883133495">
    <w:abstractNumId w:val="10"/>
  </w:num>
  <w:num w:numId="5" w16cid:durableId="1585454897">
    <w:abstractNumId w:val="9"/>
  </w:num>
  <w:num w:numId="6" w16cid:durableId="395981009">
    <w:abstractNumId w:val="19"/>
  </w:num>
  <w:num w:numId="7" w16cid:durableId="1214728312">
    <w:abstractNumId w:val="14"/>
  </w:num>
  <w:num w:numId="8" w16cid:durableId="227765829">
    <w:abstractNumId w:val="6"/>
  </w:num>
  <w:num w:numId="9" w16cid:durableId="2101019715">
    <w:abstractNumId w:val="4"/>
  </w:num>
  <w:num w:numId="10" w16cid:durableId="231618600">
    <w:abstractNumId w:val="17"/>
  </w:num>
  <w:num w:numId="11" w16cid:durableId="441658210">
    <w:abstractNumId w:val="0"/>
  </w:num>
  <w:num w:numId="12" w16cid:durableId="305595975">
    <w:abstractNumId w:val="3"/>
  </w:num>
  <w:num w:numId="13" w16cid:durableId="1372997333">
    <w:abstractNumId w:val="21"/>
  </w:num>
  <w:num w:numId="14" w16cid:durableId="910428889">
    <w:abstractNumId w:val="11"/>
  </w:num>
  <w:num w:numId="15" w16cid:durableId="625820252">
    <w:abstractNumId w:val="2"/>
  </w:num>
  <w:num w:numId="16" w16cid:durableId="667903455">
    <w:abstractNumId w:val="16"/>
  </w:num>
  <w:num w:numId="17" w16cid:durableId="2032222249">
    <w:abstractNumId w:val="13"/>
  </w:num>
  <w:num w:numId="18" w16cid:durableId="677123724">
    <w:abstractNumId w:val="1"/>
  </w:num>
  <w:num w:numId="19" w16cid:durableId="336077972">
    <w:abstractNumId w:val="20"/>
  </w:num>
  <w:num w:numId="20" w16cid:durableId="1557935709">
    <w:abstractNumId w:val="7"/>
  </w:num>
  <w:num w:numId="21" w16cid:durableId="1266503165">
    <w:abstractNumId w:val="12"/>
  </w:num>
  <w:num w:numId="22" w16cid:durableId="997071690">
    <w:abstractNumId w:val="22"/>
  </w:num>
  <w:num w:numId="23" w16cid:durableId="1540244913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AzNTAxMTMzNzZV0lEKTi0uzszPAykwrAUAybXc9iwAAAA="/>
  </w:docVars>
  <w:rsids>
    <w:rsidRoot w:val="00995F79"/>
    <w:rsid w:val="00005371"/>
    <w:rsid w:val="000072FB"/>
    <w:rsid w:val="00011236"/>
    <w:rsid w:val="00015BA7"/>
    <w:rsid w:val="00016810"/>
    <w:rsid w:val="00020B5E"/>
    <w:rsid w:val="00024A96"/>
    <w:rsid w:val="00033888"/>
    <w:rsid w:val="000458E2"/>
    <w:rsid w:val="000522E5"/>
    <w:rsid w:val="00052D3B"/>
    <w:rsid w:val="000530E7"/>
    <w:rsid w:val="00054DAF"/>
    <w:rsid w:val="00056486"/>
    <w:rsid w:val="00067DCB"/>
    <w:rsid w:val="00073712"/>
    <w:rsid w:val="00084DC5"/>
    <w:rsid w:val="000A1800"/>
    <w:rsid w:val="000B13BA"/>
    <w:rsid w:val="000C34BD"/>
    <w:rsid w:val="000C3A56"/>
    <w:rsid w:val="000C4319"/>
    <w:rsid w:val="000D0121"/>
    <w:rsid w:val="000D6478"/>
    <w:rsid w:val="000F0B14"/>
    <w:rsid w:val="001042E5"/>
    <w:rsid w:val="0011273F"/>
    <w:rsid w:val="001127B6"/>
    <w:rsid w:val="00116FEB"/>
    <w:rsid w:val="001172D8"/>
    <w:rsid w:val="00124DA9"/>
    <w:rsid w:val="00155121"/>
    <w:rsid w:val="00155ACD"/>
    <w:rsid w:val="0016283C"/>
    <w:rsid w:val="001801E1"/>
    <w:rsid w:val="001816FD"/>
    <w:rsid w:val="00184833"/>
    <w:rsid w:val="001B4DFD"/>
    <w:rsid w:val="001B4F49"/>
    <w:rsid w:val="001B7388"/>
    <w:rsid w:val="001D4768"/>
    <w:rsid w:val="001D7CA7"/>
    <w:rsid w:val="001E01D3"/>
    <w:rsid w:val="001F02D3"/>
    <w:rsid w:val="002120C0"/>
    <w:rsid w:val="0021566D"/>
    <w:rsid w:val="0021622D"/>
    <w:rsid w:val="00223A0C"/>
    <w:rsid w:val="0022676C"/>
    <w:rsid w:val="00227F8D"/>
    <w:rsid w:val="00231CA9"/>
    <w:rsid w:val="00243D51"/>
    <w:rsid w:val="00244714"/>
    <w:rsid w:val="002603D9"/>
    <w:rsid w:val="00261EB8"/>
    <w:rsid w:val="002718D7"/>
    <w:rsid w:val="00281694"/>
    <w:rsid w:val="00287D83"/>
    <w:rsid w:val="00294F5D"/>
    <w:rsid w:val="002956EC"/>
    <w:rsid w:val="0029708D"/>
    <w:rsid w:val="002A01B4"/>
    <w:rsid w:val="002A2662"/>
    <w:rsid w:val="002A3303"/>
    <w:rsid w:val="002A335A"/>
    <w:rsid w:val="002B1815"/>
    <w:rsid w:val="002B188D"/>
    <w:rsid w:val="002B2703"/>
    <w:rsid w:val="002B6DEB"/>
    <w:rsid w:val="002B76A7"/>
    <w:rsid w:val="002C33EC"/>
    <w:rsid w:val="002D2BB3"/>
    <w:rsid w:val="002F1118"/>
    <w:rsid w:val="00304480"/>
    <w:rsid w:val="00317FF4"/>
    <w:rsid w:val="00340FEB"/>
    <w:rsid w:val="0034309F"/>
    <w:rsid w:val="00353BA9"/>
    <w:rsid w:val="00362F2C"/>
    <w:rsid w:val="003649D6"/>
    <w:rsid w:val="00370F81"/>
    <w:rsid w:val="00381D73"/>
    <w:rsid w:val="00381EE0"/>
    <w:rsid w:val="0038224A"/>
    <w:rsid w:val="00386166"/>
    <w:rsid w:val="003955D3"/>
    <w:rsid w:val="003A39B3"/>
    <w:rsid w:val="003C4FD6"/>
    <w:rsid w:val="003F61AF"/>
    <w:rsid w:val="003F6404"/>
    <w:rsid w:val="0042584E"/>
    <w:rsid w:val="00440DB8"/>
    <w:rsid w:val="00441BB2"/>
    <w:rsid w:val="004439C8"/>
    <w:rsid w:val="00443DDF"/>
    <w:rsid w:val="00451C40"/>
    <w:rsid w:val="004556CB"/>
    <w:rsid w:val="00456ED4"/>
    <w:rsid w:val="004577F3"/>
    <w:rsid w:val="004627C5"/>
    <w:rsid w:val="00462B28"/>
    <w:rsid w:val="00473664"/>
    <w:rsid w:val="004800B7"/>
    <w:rsid w:val="00481C32"/>
    <w:rsid w:val="00490FB0"/>
    <w:rsid w:val="004A1CB3"/>
    <w:rsid w:val="004A5CDC"/>
    <w:rsid w:val="004A7AC5"/>
    <w:rsid w:val="004C527D"/>
    <w:rsid w:val="004C7830"/>
    <w:rsid w:val="004E5ACC"/>
    <w:rsid w:val="004F00AD"/>
    <w:rsid w:val="004F6339"/>
    <w:rsid w:val="00503DC6"/>
    <w:rsid w:val="00506636"/>
    <w:rsid w:val="00527A84"/>
    <w:rsid w:val="00534DC4"/>
    <w:rsid w:val="00535012"/>
    <w:rsid w:val="0054339F"/>
    <w:rsid w:val="00553369"/>
    <w:rsid w:val="00582400"/>
    <w:rsid w:val="00590A78"/>
    <w:rsid w:val="005943B1"/>
    <w:rsid w:val="005A5854"/>
    <w:rsid w:val="005B5E4D"/>
    <w:rsid w:val="005B7B0F"/>
    <w:rsid w:val="005C6E16"/>
    <w:rsid w:val="005D4DA7"/>
    <w:rsid w:val="005F0051"/>
    <w:rsid w:val="005F3541"/>
    <w:rsid w:val="00604CD8"/>
    <w:rsid w:val="00607038"/>
    <w:rsid w:val="00607403"/>
    <w:rsid w:val="00610A51"/>
    <w:rsid w:val="00615A76"/>
    <w:rsid w:val="00616A79"/>
    <w:rsid w:val="00621B65"/>
    <w:rsid w:val="00621F2A"/>
    <w:rsid w:val="0062304A"/>
    <w:rsid w:val="0062643B"/>
    <w:rsid w:val="006341C6"/>
    <w:rsid w:val="00652047"/>
    <w:rsid w:val="006564D7"/>
    <w:rsid w:val="00665023"/>
    <w:rsid w:val="006669C5"/>
    <w:rsid w:val="00672507"/>
    <w:rsid w:val="0067430F"/>
    <w:rsid w:val="006743B5"/>
    <w:rsid w:val="00676162"/>
    <w:rsid w:val="006912B2"/>
    <w:rsid w:val="006B3B54"/>
    <w:rsid w:val="006C103E"/>
    <w:rsid w:val="006C7656"/>
    <w:rsid w:val="006D449C"/>
    <w:rsid w:val="006D7D3E"/>
    <w:rsid w:val="006E112E"/>
    <w:rsid w:val="006E185A"/>
    <w:rsid w:val="007019DB"/>
    <w:rsid w:val="007152A5"/>
    <w:rsid w:val="0072119A"/>
    <w:rsid w:val="0072535F"/>
    <w:rsid w:val="007323F7"/>
    <w:rsid w:val="00732EFB"/>
    <w:rsid w:val="00743730"/>
    <w:rsid w:val="007473ED"/>
    <w:rsid w:val="007641DF"/>
    <w:rsid w:val="00782078"/>
    <w:rsid w:val="0078369D"/>
    <w:rsid w:val="007836C0"/>
    <w:rsid w:val="0079508B"/>
    <w:rsid w:val="00797BDC"/>
    <w:rsid w:val="007A3665"/>
    <w:rsid w:val="007B3163"/>
    <w:rsid w:val="007B7191"/>
    <w:rsid w:val="007D0176"/>
    <w:rsid w:val="007D05DA"/>
    <w:rsid w:val="007D2A0F"/>
    <w:rsid w:val="007D598D"/>
    <w:rsid w:val="007D766E"/>
    <w:rsid w:val="007E15A0"/>
    <w:rsid w:val="00816B17"/>
    <w:rsid w:val="0081702B"/>
    <w:rsid w:val="00843F97"/>
    <w:rsid w:val="00845644"/>
    <w:rsid w:val="008507AD"/>
    <w:rsid w:val="00854590"/>
    <w:rsid w:val="00856788"/>
    <w:rsid w:val="00860F55"/>
    <w:rsid w:val="008739FB"/>
    <w:rsid w:val="00882B0F"/>
    <w:rsid w:val="00892A56"/>
    <w:rsid w:val="00895D80"/>
    <w:rsid w:val="008A6A80"/>
    <w:rsid w:val="008C6857"/>
    <w:rsid w:val="008C7E26"/>
    <w:rsid w:val="008D6BC8"/>
    <w:rsid w:val="008E5242"/>
    <w:rsid w:val="00904085"/>
    <w:rsid w:val="009119F4"/>
    <w:rsid w:val="0091512F"/>
    <w:rsid w:val="009257EE"/>
    <w:rsid w:val="00930B28"/>
    <w:rsid w:val="00932606"/>
    <w:rsid w:val="009369A6"/>
    <w:rsid w:val="00940B25"/>
    <w:rsid w:val="0094492F"/>
    <w:rsid w:val="00953BB3"/>
    <w:rsid w:val="00972D55"/>
    <w:rsid w:val="00973DDF"/>
    <w:rsid w:val="00980753"/>
    <w:rsid w:val="00995F79"/>
    <w:rsid w:val="009A6051"/>
    <w:rsid w:val="009C0C06"/>
    <w:rsid w:val="009D7D54"/>
    <w:rsid w:val="009E493E"/>
    <w:rsid w:val="009E6C45"/>
    <w:rsid w:val="009F0660"/>
    <w:rsid w:val="009F25D2"/>
    <w:rsid w:val="009F330A"/>
    <w:rsid w:val="009F3974"/>
    <w:rsid w:val="00A0128D"/>
    <w:rsid w:val="00A11866"/>
    <w:rsid w:val="00A159FA"/>
    <w:rsid w:val="00A17F02"/>
    <w:rsid w:val="00A22D68"/>
    <w:rsid w:val="00A3360E"/>
    <w:rsid w:val="00A412A2"/>
    <w:rsid w:val="00A41840"/>
    <w:rsid w:val="00A615CD"/>
    <w:rsid w:val="00A70C97"/>
    <w:rsid w:val="00A75759"/>
    <w:rsid w:val="00A76B32"/>
    <w:rsid w:val="00A86959"/>
    <w:rsid w:val="00AA4EEF"/>
    <w:rsid w:val="00AB1331"/>
    <w:rsid w:val="00AB2E4D"/>
    <w:rsid w:val="00AC4FE2"/>
    <w:rsid w:val="00AC7FCA"/>
    <w:rsid w:val="00AD4F22"/>
    <w:rsid w:val="00AE034E"/>
    <w:rsid w:val="00AE25A5"/>
    <w:rsid w:val="00AE4A81"/>
    <w:rsid w:val="00AF07D6"/>
    <w:rsid w:val="00B14786"/>
    <w:rsid w:val="00B17996"/>
    <w:rsid w:val="00B30A1A"/>
    <w:rsid w:val="00B31390"/>
    <w:rsid w:val="00B36565"/>
    <w:rsid w:val="00B42B99"/>
    <w:rsid w:val="00B56655"/>
    <w:rsid w:val="00B67409"/>
    <w:rsid w:val="00B677B7"/>
    <w:rsid w:val="00B77F18"/>
    <w:rsid w:val="00B97ADF"/>
    <w:rsid w:val="00BA24B1"/>
    <w:rsid w:val="00BA473D"/>
    <w:rsid w:val="00BA6321"/>
    <w:rsid w:val="00BB7C7F"/>
    <w:rsid w:val="00BD59E4"/>
    <w:rsid w:val="00BE55E3"/>
    <w:rsid w:val="00BE5F7A"/>
    <w:rsid w:val="00BE6056"/>
    <w:rsid w:val="00BF1DF8"/>
    <w:rsid w:val="00BF56D6"/>
    <w:rsid w:val="00C01D13"/>
    <w:rsid w:val="00C130F8"/>
    <w:rsid w:val="00C22D7A"/>
    <w:rsid w:val="00C2496E"/>
    <w:rsid w:val="00C41B4C"/>
    <w:rsid w:val="00C50D84"/>
    <w:rsid w:val="00C51B28"/>
    <w:rsid w:val="00C56FD0"/>
    <w:rsid w:val="00C63D70"/>
    <w:rsid w:val="00C659E1"/>
    <w:rsid w:val="00C67A98"/>
    <w:rsid w:val="00C73C8D"/>
    <w:rsid w:val="00C77CD8"/>
    <w:rsid w:val="00C93391"/>
    <w:rsid w:val="00C95919"/>
    <w:rsid w:val="00CA0A16"/>
    <w:rsid w:val="00CA2B0F"/>
    <w:rsid w:val="00CB72DA"/>
    <w:rsid w:val="00CE62AA"/>
    <w:rsid w:val="00CF2B05"/>
    <w:rsid w:val="00D157B1"/>
    <w:rsid w:val="00D161D0"/>
    <w:rsid w:val="00D17B47"/>
    <w:rsid w:val="00D2028F"/>
    <w:rsid w:val="00D20E08"/>
    <w:rsid w:val="00D21EC5"/>
    <w:rsid w:val="00D30A75"/>
    <w:rsid w:val="00D3498D"/>
    <w:rsid w:val="00D457AA"/>
    <w:rsid w:val="00D510A8"/>
    <w:rsid w:val="00D5656A"/>
    <w:rsid w:val="00D6333D"/>
    <w:rsid w:val="00D63DF8"/>
    <w:rsid w:val="00D66070"/>
    <w:rsid w:val="00D80632"/>
    <w:rsid w:val="00D81077"/>
    <w:rsid w:val="00DB39BF"/>
    <w:rsid w:val="00DB4E31"/>
    <w:rsid w:val="00DD0DFE"/>
    <w:rsid w:val="00DE4432"/>
    <w:rsid w:val="00DE7E7B"/>
    <w:rsid w:val="00E03AF1"/>
    <w:rsid w:val="00E07800"/>
    <w:rsid w:val="00E07AD4"/>
    <w:rsid w:val="00E20C46"/>
    <w:rsid w:val="00E22788"/>
    <w:rsid w:val="00E255CA"/>
    <w:rsid w:val="00E34235"/>
    <w:rsid w:val="00E36EAA"/>
    <w:rsid w:val="00E41E3E"/>
    <w:rsid w:val="00E457A4"/>
    <w:rsid w:val="00E61041"/>
    <w:rsid w:val="00E62B20"/>
    <w:rsid w:val="00E81105"/>
    <w:rsid w:val="00E9115D"/>
    <w:rsid w:val="00E914BA"/>
    <w:rsid w:val="00EB18A8"/>
    <w:rsid w:val="00EB3CAC"/>
    <w:rsid w:val="00EB629C"/>
    <w:rsid w:val="00EC351C"/>
    <w:rsid w:val="00EC77AC"/>
    <w:rsid w:val="00ED47C6"/>
    <w:rsid w:val="00EE0123"/>
    <w:rsid w:val="00EE2577"/>
    <w:rsid w:val="00EE7EAB"/>
    <w:rsid w:val="00F20B05"/>
    <w:rsid w:val="00F25169"/>
    <w:rsid w:val="00F774B0"/>
    <w:rsid w:val="00F77A7A"/>
    <w:rsid w:val="00F85D74"/>
    <w:rsid w:val="00F91F87"/>
    <w:rsid w:val="00F922E7"/>
    <w:rsid w:val="00F926F1"/>
    <w:rsid w:val="00F94604"/>
    <w:rsid w:val="00F9476E"/>
    <w:rsid w:val="00FD2D20"/>
    <w:rsid w:val="0184E1C8"/>
    <w:rsid w:val="10DDA6BA"/>
    <w:rsid w:val="203D92E7"/>
    <w:rsid w:val="2B1E97E5"/>
    <w:rsid w:val="300DA0DF"/>
    <w:rsid w:val="37562792"/>
    <w:rsid w:val="4B4A66FB"/>
    <w:rsid w:val="4E0E94B0"/>
    <w:rsid w:val="710B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79F095"/>
  <w15:docId w15:val="{000BF90F-15A0-4698-B455-C44E62053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F79"/>
    <w:pPr>
      <w:spacing w:after="0" w:line="240" w:lineRule="auto"/>
    </w:pPr>
    <w:rPr>
      <w:rFonts w:ascii="Calibri" w:hAnsi="Calibri" w:cs="Times New Roman"/>
    </w:rPr>
  </w:style>
  <w:style w:type="paragraph" w:styleId="Ttulo1">
    <w:name w:val="heading 1"/>
    <w:basedOn w:val="Normal"/>
    <w:next w:val="Normal"/>
    <w:link w:val="Ttulo1Carter"/>
    <w:uiPriority w:val="9"/>
    <w:qFormat/>
    <w:rsid w:val="0079508B"/>
    <w:pPr>
      <w:keepNext/>
      <w:keepLines/>
      <w:spacing w:before="360" w:after="80"/>
      <w:outlineLvl w:val="0"/>
    </w:pPr>
    <w:rPr>
      <w:rFonts w:asciiTheme="majorHAnsi" w:eastAsiaTheme="minorEastAsia" w:hAnsiTheme="majorHAnsi" w:cstheme="majorEastAsia"/>
      <w:color w:val="365F9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2C33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995F79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95F79"/>
    <w:rPr>
      <w:rFonts w:ascii="Calibri" w:hAnsi="Calibri" w:cs="Times New Roman"/>
    </w:rPr>
  </w:style>
  <w:style w:type="paragraph" w:styleId="Rodap">
    <w:name w:val="footer"/>
    <w:basedOn w:val="Normal"/>
    <w:link w:val="RodapCarter"/>
    <w:uiPriority w:val="99"/>
    <w:unhideWhenUsed/>
    <w:rsid w:val="00995F79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995F79"/>
    <w:rPr>
      <w:rFonts w:ascii="Calibri" w:hAnsi="Calibri" w:cs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95F7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95F79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unhideWhenUsed/>
    <w:rsid w:val="00995F7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1E0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E2278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pt-PT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21B6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21B65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621B65"/>
    <w:rPr>
      <w:rFonts w:ascii="Calibri" w:hAnsi="Calibri" w:cs="Times New Roman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21B6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21B65"/>
    <w:rPr>
      <w:rFonts w:ascii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621B65"/>
    <w:pPr>
      <w:spacing w:after="0" w:line="240" w:lineRule="auto"/>
    </w:pPr>
    <w:rPr>
      <w:rFonts w:ascii="Calibri" w:hAnsi="Calibri" w:cs="Times New Roman"/>
    </w:rPr>
  </w:style>
  <w:style w:type="character" w:styleId="nfase">
    <w:name w:val="Emphasis"/>
    <w:basedOn w:val="Tipodeletrapredefinidodopargrafo"/>
    <w:uiPriority w:val="20"/>
    <w:qFormat/>
    <w:rsid w:val="00D81077"/>
    <w:rPr>
      <w:i/>
      <w:iCs/>
    </w:rPr>
  </w:style>
  <w:style w:type="paragraph" w:styleId="PargrafodaLista">
    <w:name w:val="List Paragraph"/>
    <w:basedOn w:val="Normal"/>
    <w:link w:val="PargrafodaListaCarter"/>
    <w:uiPriority w:val="34"/>
    <w:qFormat/>
    <w:rsid w:val="00340FEB"/>
    <w:pPr>
      <w:ind w:left="720"/>
      <w:contextualSpacing/>
    </w:pPr>
  </w:style>
  <w:style w:type="paragraph" w:customStyle="1" w:styleId="CorpodeTexto">
    <w:name w:val="Corpo de Texto"/>
    <w:basedOn w:val="Normal"/>
    <w:link w:val="CorpodeTextoCarter"/>
    <w:qFormat/>
    <w:rsid w:val="00607403"/>
    <w:pPr>
      <w:spacing w:line="360" w:lineRule="auto"/>
      <w:jc w:val="both"/>
    </w:pPr>
    <w:rPr>
      <w:rFonts w:ascii="Montserrat" w:hAnsi="Montserrat" w:cs="Arial"/>
      <w:sz w:val="20"/>
      <w:szCs w:val="20"/>
    </w:rPr>
  </w:style>
  <w:style w:type="character" w:customStyle="1" w:styleId="CorpodeTextoCarter">
    <w:name w:val="Corpo de Texto Caráter"/>
    <w:basedOn w:val="Tipodeletrapredefinidodopargrafo"/>
    <w:link w:val="CorpodeTexto"/>
    <w:rsid w:val="00607403"/>
    <w:rPr>
      <w:rFonts w:ascii="Montserrat" w:hAnsi="Montserrat" w:cs="Arial"/>
      <w:sz w:val="20"/>
      <w:szCs w:val="20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D6BC8"/>
    <w:rPr>
      <w:color w:val="605E5C"/>
      <w:shd w:val="clear" w:color="auto" w:fill="E1DFDD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9508B"/>
    <w:rPr>
      <w:rFonts w:asciiTheme="majorHAnsi" w:eastAsiaTheme="minorEastAsia" w:hAnsiTheme="majorHAnsi" w:cstheme="majorEastAsia"/>
      <w:color w:val="365F91" w:themeColor="accent1" w:themeShade="BF"/>
      <w:sz w:val="40"/>
      <w:szCs w:val="40"/>
    </w:rPr>
  </w:style>
  <w:style w:type="paragraph" w:styleId="SemEspaamento">
    <w:name w:val="No Spacing"/>
    <w:uiPriority w:val="1"/>
    <w:qFormat/>
    <w:rsid w:val="0079508B"/>
    <w:pPr>
      <w:spacing w:after="0"/>
    </w:pPr>
  </w:style>
  <w:style w:type="character" w:customStyle="1" w:styleId="PargrafodaListaCarter">
    <w:name w:val="Parágrafo da Lista Caráter"/>
    <w:basedOn w:val="Tipodeletrapredefinidodopargrafo"/>
    <w:link w:val="PargrafodaLista"/>
    <w:uiPriority w:val="1"/>
    <w:locked/>
    <w:rsid w:val="006564D7"/>
    <w:rPr>
      <w:rFonts w:ascii="Calibri" w:hAnsi="Calibri" w:cs="Times New Roman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2C33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ma.gov.p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i/flow/login?redirect_after_login=%252Fama_gov_pt" TargetMode="External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2" Type="http://schemas.openxmlformats.org/officeDocument/2006/relationships/hyperlink" Target="https://www.instagram.com/ama.gov.pt/" TargetMode="External"/><Relationship Id="rId1" Type="http://schemas.openxmlformats.org/officeDocument/2006/relationships/hyperlink" Target="http://www.ama.gov.pt" TargetMode="External"/><Relationship Id="rId6" Type="http://schemas.openxmlformats.org/officeDocument/2006/relationships/hyperlink" Target="https://www.linkedin.com/company/1057854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0" Type="http://schemas.openxmlformats.org/officeDocument/2006/relationships/hyperlink" Target="https://www.youtube.com/@AMA_gov_pt" TargetMode="External"/><Relationship Id="rId4" Type="http://schemas.openxmlformats.org/officeDocument/2006/relationships/hyperlink" Target="https://www.facebook.com/ama.gov.pt" TargetMode="External"/><Relationship Id="rId9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Ofício" edit="true"/>
    <f:field ref="objsubject" par="" text="" edit="true"/>
    <f:field ref="objcreatedby" par="" text="Filipa Santos"/>
    <f:field ref="objcreatedat" par="" date="2021-09-02T18:10:16" text="02/09/2021 18:10:16"/>
    <f:field ref="objchangedby" par="" text="Filipa Santos"/>
    <f:field ref="objmodifiedat" par="" date="2021-09-02T18:10:16" text="02/09/2021 18:10:16"/>
    <f:field ref="doc_FSCFOLIO_1_1001_FieldDocumentNumber" par="" text=""/>
    <f:field ref="doc_FSCFOLIO_1_1001_FieldSubject" par="" text="" edit="true"/>
    <f:field ref="FSCFOLIO_1_1001_FieldCurrentUser" par="" text="Filipa Santos"/>
    <f:field ref="CCAPRECONFIG_15_1001_Objektname" par="" text="Ofício" edit="true"/>
    <f:field ref="CCAPRECONFIG_15_1001_Objektname" par="" text="Ofício" edit="true"/>
  </f:record>
  <f:display par="" text="General">
    <f:field ref="objname" text="Nome"/>
    <f:field ref="objsubject" text="Assunto"/>
    <f:field ref="objcreatedby" text="Criado por"/>
    <f:field ref="objcreatedat" text="Criado em/às"/>
    <f:field ref="objchangedby" text="Última alteração por"/>
    <f:field ref="objmodifiedat" text="Última alteração em/às"/>
    <f:field ref="FSCFOLIO_1_1001_FieldCurrentUser" text="Utilizador actual"/>
    <f:field ref="CCAPRECONFIG_15_1001_Objektname" text="Objektname"/>
  </f:display>
  <f:display par="" text="Carta em série">
    <f:field ref="doc_FSCFOLIO_1_1001_FieldDocumentNumber" text="Número do documento"/>
    <f:field ref="doc_FSCFOLIO_1_1001_FieldSubject" text="Assunto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TaxCatchAll xmlns="22c3b8f1-1709-483a-8052-e59096892e48" xsi:nil="true"/>
    <lcf76f155ced4ddcb4097134ff3c332f xmlns="85aee533-96c2-4afa-b3ea-37b2001e8c6b">
      <Terms xmlns="http://schemas.microsoft.com/office/infopath/2007/PartnerControls"/>
    </lcf76f155ced4ddcb4097134ff3c332f>
    <experiencia1_x002c_2 xmlns="85aee533-96c2-4afa-b3ea-37b2001e8c6b">Escolha 1</experiencia1_x002c_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6EC92075306843A2E78CA0AEAE9836" ma:contentTypeVersion="19" ma:contentTypeDescription="Create a new document." ma:contentTypeScope="" ma:versionID="5f6b9bd16ba44c2023d28bd44c9594cd">
  <xsd:schema xmlns:xsd="http://www.w3.org/2001/XMLSchema" xmlns:xs="http://www.w3.org/2001/XMLSchema" xmlns:p="http://schemas.microsoft.com/office/2006/metadata/properties" xmlns:ns2="85aee533-96c2-4afa-b3ea-37b2001e8c6b" xmlns:ns3="22c3b8f1-1709-483a-8052-e59096892e48" targetNamespace="http://schemas.microsoft.com/office/2006/metadata/properties" ma:root="true" ma:fieldsID="18abdc74feb89d68a377cafadecda07f" ns2:_="" ns3:_="">
    <xsd:import namespace="85aee533-96c2-4afa-b3ea-37b2001e8c6b"/>
    <xsd:import namespace="22c3b8f1-1709-483a-8052-e59096892e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experiencia1_x002c_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ee533-96c2-4afa-b3ea-37b2001e8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d6e787-02e6-4ff6-b180-d7057b2b8b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experiencia1_x002c_2" ma:index="26" nillable="true" ma:displayName="experiencia 1 ,2 " ma:default="Escolha 1" ma:description="aaaaaa" ma:format="Dropdown" ma:internalName="experiencia1_x002c_2">
      <xsd:simpleType>
        <xsd:union memberTypes="dms:Text">
          <xsd:simpleType>
            <xsd:restriction base="dms:Choice">
              <xsd:enumeration value="Escolha 1"/>
              <xsd:enumeration value="Escolha 2"/>
              <xsd:enumeration value="Escolha 3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3b8f1-1709-483a-8052-e59096892e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3220449-bf49-446b-aee9-df22274fd7f8}" ma:internalName="TaxCatchAll" ma:showField="CatchAllData" ma:web="22c3b8f1-1709-483a-8052-e59096892e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7A7BFA5-A3F3-4F23-834C-B234BE26C5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F0377B-D4E2-4A37-9578-5362658ED030}">
  <ds:schemaRefs>
    <ds:schemaRef ds:uri="http://schemas.microsoft.com/office/2006/metadata/properties"/>
    <ds:schemaRef ds:uri="22c3b8f1-1709-483a-8052-e59096892e48"/>
    <ds:schemaRef ds:uri="85aee533-96c2-4afa-b3ea-37b2001e8c6b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FDE951-7607-4B60-BD56-446995F2DEB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53CC689-406A-4276-9D4C-B77CBD81B5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ee533-96c2-4afa-b3ea-37b2001e8c6b"/>
    <ds:schemaRef ds:uri="22c3b8f1-1709-483a-8052-e59096892e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55</Words>
  <Characters>1923</Characters>
  <Application>Microsoft Office Word</Application>
  <DocSecurity>0</DocSecurity>
  <Lines>16</Lines>
  <Paragraphs>4</Paragraphs>
  <ScaleCrop>false</ScaleCrop>
  <Company>AMA</Company>
  <LinksUpToDate>false</LinksUpToDate>
  <CharactersWithSpaces>2274</CharactersWithSpaces>
  <SharedDoc>false</SharedDoc>
  <HLinks>
    <vt:vector size="6" baseType="variant">
      <vt:variant>
        <vt:i4>6619174</vt:i4>
      </vt:variant>
      <vt:variant>
        <vt:i4>6</vt:i4>
      </vt:variant>
      <vt:variant>
        <vt:i4>0</vt:i4>
      </vt:variant>
      <vt:variant>
        <vt:i4>5</vt:i4>
      </vt:variant>
      <vt:variant>
        <vt:lpwstr>http://www.ama.gov.p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ónio Cruz</dc:creator>
  <cp:keywords/>
  <cp:lastModifiedBy>Carla Outor</cp:lastModifiedBy>
  <cp:revision>14</cp:revision>
  <cp:lastPrinted>2025-03-11T12:20:00Z</cp:lastPrinted>
  <dcterms:created xsi:type="dcterms:W3CDTF">2025-03-10T22:58:00Z</dcterms:created>
  <dcterms:modified xsi:type="dcterms:W3CDTF">2025-03-1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FSCBUILTINSETTINGS@200.200:DOC_Assunto">
    <vt:lpwstr/>
  </property>
  <property fmtid="{D5CDD505-2E9C-101B-9397-08002B2CF9AE}" pid="3" name="FSC#FSCBUILTINSETTINGS@200.200:DOC_Numero">
    <vt:lpwstr/>
  </property>
  <property fmtid="{D5CDD505-2E9C-101B-9397-08002B2CF9AE}" pid="4" name="FSC#FSCBUILTINSETTINGS@200.200:DOC_Responsavel_Grupo">
    <vt:lpwstr/>
  </property>
  <property fmtid="{D5CDD505-2E9C-101B-9397-08002B2CF9AE}" pid="5" name="FSC#FSCBUILTINSETTINGS@200.200:DOC_Ano">
    <vt:lpwstr/>
  </property>
  <property fmtid="{D5CDD505-2E9C-101B-9397-08002B2CF9AE}" pid="6" name="FSC#FSCBUILTINSETTINGS@200.200:DOC_Classificacao">
    <vt:lpwstr/>
  </property>
  <property fmtid="{D5CDD505-2E9C-101B-9397-08002B2CF9AE}" pid="7" name="FSC#FSCBUILTINSETTINGS@200.200:OBJ_CriadoEm">
    <vt:lpwstr/>
  </property>
  <property fmtid="{D5CDD505-2E9C-101B-9397-08002B2CF9AE}" pid="8" name="FSC#FSCBUILTINSETTINGS@200.200:DOC_ReferenteA_Class">
    <vt:lpwstr/>
  </property>
  <property fmtid="{D5CDD505-2E9C-101B-9397-08002B2CF9AE}" pid="9" name="FSC#MARCADORES@2019.101:DOC_Assunto">
    <vt:lpwstr/>
  </property>
  <property fmtid="{D5CDD505-2E9C-101B-9397-08002B2CF9AE}" pid="10" name="FSC#MARCADORES@2019.101:DOC_Numero">
    <vt:lpwstr/>
  </property>
  <property fmtid="{D5CDD505-2E9C-101B-9397-08002B2CF9AE}" pid="11" name="FSC#MARCADORES@2019.101:DOC_Responsavel">
    <vt:lpwstr/>
  </property>
  <property fmtid="{D5CDD505-2E9C-101B-9397-08002B2CF9AE}" pid="12" name="FSC#MARCADORES@2019.101:DOC_Responsavel_Grupo">
    <vt:lpwstr/>
  </property>
  <property fmtid="{D5CDD505-2E9C-101B-9397-08002B2CF9AE}" pid="13" name="FSC#MARCADORES@2019.101:DOC_Ano">
    <vt:lpwstr/>
  </property>
  <property fmtid="{D5CDD505-2E9C-101B-9397-08002B2CF9AE}" pid="14" name="FSC#MARCADORES@2019.101:DOC_Classificacao">
    <vt:lpwstr/>
  </property>
  <property fmtid="{D5CDD505-2E9C-101B-9397-08002B2CF9AE}" pid="15" name="FSC#MARCADORES@2019.101:OBJ_CriadoEm">
    <vt:lpwstr/>
  </property>
  <property fmtid="{D5CDD505-2E9C-101B-9397-08002B2CF9AE}" pid="16" name="FSC#MARCADORES@2019.101:DOC_ReferenteA_Ano">
    <vt:lpwstr/>
  </property>
  <property fmtid="{D5CDD505-2E9C-101B-9397-08002B2CF9AE}" pid="17" name="FSC#MARCADORES@2019.101:DOC_ReferenteA_Num">
    <vt:lpwstr/>
  </property>
  <property fmtid="{D5CDD505-2E9C-101B-9397-08002B2CF9AE}" pid="18" name="FSC#MARCADORES@2019.101:DOC_ReferenteA_Class">
    <vt:lpwstr/>
  </property>
  <property fmtid="{D5CDD505-2E9C-101B-9397-08002B2CF9AE}" pid="19" name="FSC#MARCADORES@2019.101:DOC_Parecer">
    <vt:lpwstr/>
  </property>
  <property fmtid="{D5CDD505-2E9C-101B-9397-08002B2CF9AE}" pid="20" name="FSC#MARCADORES@2019.101:DOC_Despacho">
    <vt:lpwstr/>
  </property>
  <property fmtid="{D5CDD505-2E9C-101B-9397-08002B2CF9AE}" pid="21" name="FSC#MARCADORES@2019.101:DOC_RefExterna">
    <vt:lpwstr/>
  </property>
  <property fmtid="{D5CDD505-2E9C-101B-9397-08002B2CF9AE}" pid="22" name="FSC#MARCADORES@2019.101:PI_Entidades">
    <vt:lpwstr/>
  </property>
  <property fmtid="{D5CDD505-2E9C-101B-9397-08002B2CF9AE}" pid="23" name="FSC#MARCADORES@2019.101:Entidade (Denominação social)">
    <vt:lpwstr/>
  </property>
  <property fmtid="{D5CDD505-2E9C-101B-9397-08002B2CF9AE}" pid="24" name="FSC#MARCADORES@2019.101:PI_Enquadramento">
    <vt:lpwstr/>
  </property>
  <property fmtid="{D5CDD505-2E9C-101B-9397-08002B2CF9AE}" pid="25" name="FSC#MARCADORES@2019.101:PI_Autonomia">
    <vt:lpwstr/>
  </property>
  <property fmtid="{D5CDD505-2E9C-101B-9397-08002B2CF9AE}" pid="26" name="FSC#MARCADORES@2019.101:PI_Legislacao">
    <vt:lpwstr/>
  </property>
  <property fmtid="{D5CDD505-2E9C-101B-9397-08002B2CF9AE}" pid="27" name="FSC#MARCADORES@2019.101:PI_Obs">
    <vt:lpwstr/>
  </property>
  <property fmtid="{D5CDD505-2E9C-101B-9397-08002B2CF9AE}" pid="28" name="FSC#MARCADORES@2019.101:PI_Oficio_Data">
    <vt:lpwstr/>
  </property>
  <property fmtid="{D5CDD505-2E9C-101B-9397-08002B2CF9AE}" pid="29" name="FSC#MARCADORES@2019.101:PI_Oficio_Num">
    <vt:lpwstr/>
  </property>
  <property fmtid="{D5CDD505-2E9C-101B-9397-08002B2CF9AE}" pid="30" name="FSC#MARCADORES@2019.101:PI_RI_CIRS">
    <vt:lpwstr/>
  </property>
  <property fmtid="{D5CDD505-2E9C-101B-9397-08002B2CF9AE}" pid="31" name="FSC#MARCADORES@2019.101:PI_DF_Emitida_Por">
    <vt:lpwstr/>
  </property>
  <property fmtid="{D5CDD505-2E9C-101B-9397-08002B2CF9AE}" pid="32" name="FSC#MARCADORES@2019.101:PI_DF_Emitida_Em">
    <vt:lpwstr/>
  </property>
  <property fmtid="{D5CDD505-2E9C-101B-9397-08002B2CF9AE}" pid="33" name="FSC#MARCADORES@2019.101:PI_DF_No_Uso_De">
    <vt:lpwstr/>
  </property>
  <property fmtid="{D5CDD505-2E9C-101B-9397-08002B2CF9AE}" pid="34" name="FSC#MARCADORES@2019.101:PI_DF_Despacho_Num">
    <vt:lpwstr/>
  </property>
  <property fmtid="{D5CDD505-2E9C-101B-9397-08002B2CF9AE}" pid="35" name="FSC#MARCADORES@2019.101:PI_DF_Valor_Declaração">
    <vt:lpwstr/>
  </property>
  <property fmtid="{D5CDD505-2E9C-101B-9397-08002B2CF9AE}" pid="36" name="FSC#MARCADORES@2019.101:PI_DF_Juros_Mora">
    <vt:lpwstr/>
  </property>
  <property fmtid="{D5CDD505-2E9C-101B-9397-08002B2CF9AE}" pid="37" name="FSC#MARCADORES@2019.101:PI_DF_Data_Juros_Mora">
    <vt:lpwstr/>
  </property>
  <property fmtid="{D5CDD505-2E9C-101B-9397-08002B2CF9AE}" pid="38" name="FSC#MARCADORES@2019.101:PI_Serv_Orig_Nome">
    <vt:lpwstr/>
  </property>
  <property fmtid="{D5CDD505-2E9C-101B-9397-08002B2CF9AE}" pid="39" name="FSC#MARCADORES@2019.101:PI_Serv_Orig_NIF">
    <vt:lpwstr/>
  </property>
  <property fmtid="{D5CDD505-2E9C-101B-9397-08002B2CF9AE}" pid="40" name="FSC#MARCADORES@2019.101:PI_SRP_Num">
    <vt:lpwstr/>
  </property>
  <property fmtid="{D5CDD505-2E9C-101B-9397-08002B2CF9AE}" pid="41" name="FSC#MARCADORES@2019.101:PI_SRP_alinea_a">
    <vt:lpwstr/>
  </property>
  <property fmtid="{D5CDD505-2E9C-101B-9397-08002B2CF9AE}" pid="42" name="FSC#MARCADORES@2019.101:PI_SRP_alinea_b">
    <vt:lpwstr/>
  </property>
  <property fmtid="{D5CDD505-2E9C-101B-9397-08002B2CF9AE}" pid="43" name="FSC#MARCADORES@2019.101:PI_TI_Nome">
    <vt:lpwstr/>
  </property>
  <property fmtid="{D5CDD505-2E9C-101B-9397-08002B2CF9AE}" pid="44" name="FSC#MARCADORES@2019.101:testeUsername">
    <vt:lpwstr/>
  </property>
  <property fmtid="{D5CDD505-2E9C-101B-9397-08002B2CF9AE}" pid="45" name="FSC#MARCADORES@2019.101:PI_TI_Apelido">
    <vt:lpwstr/>
  </property>
  <property fmtid="{D5CDD505-2E9C-101B-9397-08002B2CF9AE}" pid="46" name="FSC#MARCADORES@2019.101:PI_TI_Morada_Rua">
    <vt:lpwstr/>
  </property>
  <property fmtid="{D5CDD505-2E9C-101B-9397-08002B2CF9AE}" pid="47" name="FSC#MARCADORES@2019.101:PI_TI_NIB">
    <vt:lpwstr/>
  </property>
  <property fmtid="{D5CDD505-2E9C-101B-9397-08002B2CF9AE}" pid="48" name="FSC#MARCADORES@2019.101:PI_TI_NIF">
    <vt:lpwstr/>
  </property>
  <property fmtid="{D5CDD505-2E9C-101B-9397-08002B2CF9AE}" pid="49" name="FSC#MARCADORES@2019.101:PI_VT_Capital">
    <vt:lpwstr/>
  </property>
  <property fmtid="{D5CDD505-2E9C-101B-9397-08002B2CF9AE}" pid="50" name="FSC#MARCADORES@2019.101:PI_VT_Valor_Liquido">
    <vt:lpwstr/>
  </property>
  <property fmtid="{D5CDD505-2E9C-101B-9397-08002B2CF9AE}" pid="51" name="FSC#MARCADORES@2019.101:PI_VT_Valor_Liquido_2">
    <vt:lpwstr/>
  </property>
  <property fmtid="{D5CDD505-2E9C-101B-9397-08002B2CF9AE}" pid="52" name="FSC#MARCADORES@2019.101:PI_VT_Juros_Mora">
    <vt:lpwstr/>
  </property>
  <property fmtid="{D5CDD505-2E9C-101B-9397-08002B2CF9AE}" pid="53" name="FSC#MARCADORES@2019.101:PI_VT_Retenção_IRS">
    <vt:lpwstr/>
  </property>
  <property fmtid="{D5CDD505-2E9C-101B-9397-08002B2CF9AE}" pid="54" name="FSC#MARCADORES@2019.101:PI_VT_Iva">
    <vt:lpwstr/>
  </property>
  <property fmtid="{D5CDD505-2E9C-101B-9397-08002B2CF9AE}" pid="55" name="FSC#MARCADORES@2019.101:Cab">
    <vt:lpwstr/>
  </property>
  <property fmtid="{D5CDD505-2E9C-101B-9397-08002B2CF9AE}" pid="56" name="FSC#MARCADORES@2019.101:Data Cab">
    <vt:lpwstr/>
  </property>
  <property fmtid="{D5CDD505-2E9C-101B-9397-08002B2CF9AE}" pid="57" name="FSC#MARCADORES@2019.101:Cap">
    <vt:lpwstr/>
  </property>
  <property fmtid="{D5CDD505-2E9C-101B-9397-08002B2CF9AE}" pid="58" name="FSC#MARCADORES@2019.101:SE">
    <vt:lpwstr/>
  </property>
  <property fmtid="{D5CDD505-2E9C-101B-9397-08002B2CF9AE}" pid="59" name="FSC#MARCADORES@2019.101:Min">
    <vt:lpwstr/>
  </property>
  <property fmtid="{D5CDD505-2E9C-101B-9397-08002B2CF9AE}" pid="60" name="FSC#MARCADORES@2019.101:Comp">
    <vt:lpwstr/>
  </property>
  <property fmtid="{D5CDD505-2E9C-101B-9397-08002B2CF9AE}" pid="61" name="FSC#MARCADORES@2019.101:CompNum">
    <vt:lpwstr/>
  </property>
  <property fmtid="{D5CDD505-2E9C-101B-9397-08002B2CF9AE}" pid="62" name="FSC#MARCADORES@2019.101:Conta POCP">
    <vt:lpwstr/>
  </property>
  <property fmtid="{D5CDD505-2E9C-101B-9397-08002B2CF9AE}" pid="63" name="FSC#MARCADORES@2019.101:Funcional">
    <vt:lpwstr/>
  </property>
  <property fmtid="{D5CDD505-2E9C-101B-9397-08002B2CF9AE}" pid="64" name="FSC#MARCADORES@2019.101:RO">
    <vt:lpwstr/>
  </property>
  <property fmtid="{D5CDD505-2E9C-101B-9397-08002B2CF9AE}" pid="65" name="FSC#MARCADORES@2019.101:Div">
    <vt:lpwstr/>
  </property>
  <property fmtid="{D5CDD505-2E9C-101B-9397-08002B2CF9AE}" pid="66" name="FSC#MARCADORES@2019.101:SDiv">
    <vt:lpwstr/>
  </property>
  <property fmtid="{D5CDD505-2E9C-101B-9397-08002B2CF9AE}" pid="67" name="FSC#MARCADORES@2019.101:PI_Juros_Taxa">
    <vt:lpwstr/>
  </property>
  <property fmtid="{D5CDD505-2E9C-101B-9397-08002B2CF9AE}" pid="68" name="FSC#MARCADORES@2019.101:PI_Juros_Taxa_De">
    <vt:lpwstr/>
  </property>
  <property fmtid="{D5CDD505-2E9C-101B-9397-08002B2CF9AE}" pid="69" name="FSC#MARCADORES@2019.101:PI_Juros_Taxa_A">
    <vt:lpwstr/>
  </property>
  <property fmtid="{D5CDD505-2E9C-101B-9397-08002B2CF9AE}" pid="70" name="FSC#MARCADORES@2019.101:PI_Juros_Total_dias">
    <vt:lpwstr/>
  </property>
  <property fmtid="{D5CDD505-2E9C-101B-9397-08002B2CF9AE}" pid="71" name="FSC#MARCADORES@2019.101:PI_JM_Capital_Divida">
    <vt:lpwstr/>
  </property>
  <property fmtid="{D5CDD505-2E9C-101B-9397-08002B2CF9AE}" pid="72" name="FSC#MARCADORES@2019.101:PI_JM_Dt_Inicio_Mora">
    <vt:lpwstr/>
  </property>
  <property fmtid="{D5CDD505-2E9C-101B-9397-08002B2CF9AE}" pid="73" name="FSC#MARCADORES@2019.101:PI_JM_Dt_Termo_Mora">
    <vt:lpwstr/>
  </property>
  <property fmtid="{D5CDD505-2E9C-101B-9397-08002B2CF9AE}" pid="74" name="FSC#MARCADORES@2019.101:PI_JM_Dt_Total_Mora">
    <vt:lpwstr/>
  </property>
  <property fmtid="{D5CDD505-2E9C-101B-9397-08002B2CF9AE}" pid="75" name="FSC#MARCADORES@2019.101:DOC_Numero_Ferias">
    <vt:lpwstr/>
  </property>
  <property fmtid="{D5CDD505-2E9C-101B-9397-08002B2CF9AE}" pid="76" name="FSC#MARCADORES@2019.101:DOC_Ano_Ferias_Trans">
    <vt:lpwstr/>
  </property>
  <property fmtid="{D5CDD505-2E9C-101B-9397-08002B2CF9AE}" pid="77" name="FSC#MARCADORES@2019.101:DOC_Ano_Férias_Gozar">
    <vt:lpwstr/>
  </property>
  <property fmtid="{D5CDD505-2E9C-101B-9397-08002B2CF9AE}" pid="78" name="FSC#MARCADORES@2019.101:DOC_Numero_Func">
    <vt:lpwstr/>
  </property>
  <property fmtid="{D5CDD505-2E9C-101B-9397-08002B2CF9AE}" pid="79" name="FSC#MARCADORES@2019.101:DOC_Responsavel_Posicao">
    <vt:lpwstr/>
  </property>
  <property fmtid="{D5CDD505-2E9C-101B-9397-08002B2CF9AE}" pid="80" name="FSC#MARCADORES@2019.101:DOC_NumeroP">
    <vt:lpwstr/>
  </property>
  <property fmtid="{D5CDD505-2E9C-101B-9397-08002B2CF9AE}" pid="81" name="FSC#COOELAK@1.1001:Subject">
    <vt:lpwstr/>
  </property>
  <property fmtid="{D5CDD505-2E9C-101B-9397-08002B2CF9AE}" pid="82" name="FSC#COOELAK@1.1001:FileReference">
    <vt:lpwstr/>
  </property>
  <property fmtid="{D5CDD505-2E9C-101B-9397-08002B2CF9AE}" pid="83" name="FSC#COOELAK@1.1001:FileRefYear">
    <vt:lpwstr/>
  </property>
  <property fmtid="{D5CDD505-2E9C-101B-9397-08002B2CF9AE}" pid="84" name="FSC#COOELAK@1.1001:FileRefOrdinal">
    <vt:lpwstr/>
  </property>
  <property fmtid="{D5CDD505-2E9C-101B-9397-08002B2CF9AE}" pid="85" name="FSC#COOELAK@1.1001:FileRefOU">
    <vt:lpwstr/>
  </property>
  <property fmtid="{D5CDD505-2E9C-101B-9397-08002B2CF9AE}" pid="86" name="FSC#COOELAK@1.1001:Organization">
    <vt:lpwstr/>
  </property>
  <property fmtid="{D5CDD505-2E9C-101B-9397-08002B2CF9AE}" pid="87" name="FSC#COOELAK@1.1001:Owner">
    <vt:lpwstr>Filipa Santos</vt:lpwstr>
  </property>
  <property fmtid="{D5CDD505-2E9C-101B-9397-08002B2CF9AE}" pid="88" name="FSC#COOELAK@1.1001:OwnerExtension">
    <vt:lpwstr/>
  </property>
  <property fmtid="{D5CDD505-2E9C-101B-9397-08002B2CF9AE}" pid="89" name="FSC#COOELAK@1.1001:OwnerFaxExtension">
    <vt:lpwstr/>
  </property>
  <property fmtid="{D5CDD505-2E9C-101B-9397-08002B2CF9AE}" pid="90" name="FSC#COOELAK@1.1001:DispatchedBy">
    <vt:lpwstr/>
  </property>
  <property fmtid="{D5CDD505-2E9C-101B-9397-08002B2CF9AE}" pid="91" name="FSC#COOELAK@1.1001:DispatchedAt">
    <vt:lpwstr/>
  </property>
  <property fmtid="{D5CDD505-2E9C-101B-9397-08002B2CF9AE}" pid="92" name="FSC#COOELAK@1.1001:ApprovedBy">
    <vt:lpwstr/>
  </property>
  <property fmtid="{D5CDD505-2E9C-101B-9397-08002B2CF9AE}" pid="93" name="FSC#COOELAK@1.1001:ApprovedAt">
    <vt:lpwstr/>
  </property>
  <property fmtid="{D5CDD505-2E9C-101B-9397-08002B2CF9AE}" pid="94" name="FSC#COOELAK@1.1001:Department">
    <vt:lpwstr>DPQ (Divisão de Planeamento e Qualidade)</vt:lpwstr>
  </property>
  <property fmtid="{D5CDD505-2E9C-101B-9397-08002B2CF9AE}" pid="95" name="FSC#COOELAK@1.1001:CreatedAt">
    <vt:lpwstr>02.09.2021</vt:lpwstr>
  </property>
  <property fmtid="{D5CDD505-2E9C-101B-9397-08002B2CF9AE}" pid="96" name="FSC#COOELAK@1.1001:OU">
    <vt:lpwstr>DPQ (Divisão de Planeamento e Qualidade)</vt:lpwstr>
  </property>
  <property fmtid="{D5CDD505-2E9C-101B-9397-08002B2CF9AE}" pid="97" name="FSC#COOELAK@1.1001:Priority">
    <vt:lpwstr> ()</vt:lpwstr>
  </property>
  <property fmtid="{D5CDD505-2E9C-101B-9397-08002B2CF9AE}" pid="98" name="FSC#COOELAK@1.1001:ObjBarCode">
    <vt:lpwstr>*COO.2305.100.5.132153*</vt:lpwstr>
  </property>
  <property fmtid="{D5CDD505-2E9C-101B-9397-08002B2CF9AE}" pid="99" name="FSC#COOELAK@1.1001:RefBarCode">
    <vt:lpwstr/>
  </property>
  <property fmtid="{D5CDD505-2E9C-101B-9397-08002B2CF9AE}" pid="100" name="FSC#COOELAK@1.1001:FileRefBarCode">
    <vt:lpwstr>**</vt:lpwstr>
  </property>
  <property fmtid="{D5CDD505-2E9C-101B-9397-08002B2CF9AE}" pid="101" name="FSC#COOELAK@1.1001:ExternalRef">
    <vt:lpwstr/>
  </property>
  <property fmtid="{D5CDD505-2E9C-101B-9397-08002B2CF9AE}" pid="102" name="FSC#COOELAK@1.1001:IncomingNumber">
    <vt:lpwstr/>
  </property>
  <property fmtid="{D5CDD505-2E9C-101B-9397-08002B2CF9AE}" pid="103" name="FSC#COOELAK@1.1001:IncomingSubject">
    <vt:lpwstr/>
  </property>
  <property fmtid="{D5CDD505-2E9C-101B-9397-08002B2CF9AE}" pid="104" name="FSC#COOELAK@1.1001:ProcessResponsible">
    <vt:lpwstr/>
  </property>
  <property fmtid="{D5CDD505-2E9C-101B-9397-08002B2CF9AE}" pid="105" name="FSC#COOELAK@1.1001:ProcessResponsiblePhone">
    <vt:lpwstr/>
  </property>
  <property fmtid="{D5CDD505-2E9C-101B-9397-08002B2CF9AE}" pid="106" name="FSC#COOELAK@1.1001:ProcessResponsibleMail">
    <vt:lpwstr/>
  </property>
  <property fmtid="{D5CDD505-2E9C-101B-9397-08002B2CF9AE}" pid="107" name="FSC#COOELAK@1.1001:ProcessResponsibleFax">
    <vt:lpwstr/>
  </property>
  <property fmtid="{D5CDD505-2E9C-101B-9397-08002B2CF9AE}" pid="108" name="FSC#COOELAK@1.1001:ApproverFirstName">
    <vt:lpwstr/>
  </property>
  <property fmtid="{D5CDD505-2E9C-101B-9397-08002B2CF9AE}" pid="109" name="FSC#COOELAK@1.1001:ApproverSurName">
    <vt:lpwstr/>
  </property>
  <property fmtid="{D5CDD505-2E9C-101B-9397-08002B2CF9AE}" pid="110" name="FSC#COOELAK@1.1001:ApproverTitle">
    <vt:lpwstr/>
  </property>
  <property fmtid="{D5CDD505-2E9C-101B-9397-08002B2CF9AE}" pid="111" name="FSC#COOELAK@1.1001:ExternalDate">
    <vt:lpwstr/>
  </property>
  <property fmtid="{D5CDD505-2E9C-101B-9397-08002B2CF9AE}" pid="112" name="FSC#COOELAK@1.1001:SettlementApprovedAt">
    <vt:lpwstr/>
  </property>
  <property fmtid="{D5CDD505-2E9C-101B-9397-08002B2CF9AE}" pid="113" name="FSC#COOELAK@1.1001:BaseNumber">
    <vt:lpwstr/>
  </property>
  <property fmtid="{D5CDD505-2E9C-101B-9397-08002B2CF9AE}" pid="114" name="FSC#COOELAK@1.1001:CurrentUserRolePos">
    <vt:lpwstr>Técnico</vt:lpwstr>
  </property>
  <property fmtid="{D5CDD505-2E9C-101B-9397-08002B2CF9AE}" pid="115" name="FSC#COOELAK@1.1001:CurrentUserEmail">
    <vt:lpwstr>filipa.santos@ama.pt</vt:lpwstr>
  </property>
  <property fmtid="{D5CDD505-2E9C-101B-9397-08002B2CF9AE}" pid="116" name="FSC#ELAKGOV@1.1001:PersonalSubjGender">
    <vt:lpwstr/>
  </property>
  <property fmtid="{D5CDD505-2E9C-101B-9397-08002B2CF9AE}" pid="117" name="FSC#ELAKGOV@1.1001:PersonalSubjFirstName">
    <vt:lpwstr/>
  </property>
  <property fmtid="{D5CDD505-2E9C-101B-9397-08002B2CF9AE}" pid="118" name="FSC#ELAKGOV@1.1001:PersonalSubjSurName">
    <vt:lpwstr/>
  </property>
  <property fmtid="{D5CDD505-2E9C-101B-9397-08002B2CF9AE}" pid="119" name="FSC#ELAKGOV@1.1001:PersonalSubjSalutation">
    <vt:lpwstr/>
  </property>
  <property fmtid="{D5CDD505-2E9C-101B-9397-08002B2CF9AE}" pid="120" name="FSC#ELAKGOV@1.1001:PersonalSubjAddress">
    <vt:lpwstr/>
  </property>
  <property fmtid="{D5CDD505-2E9C-101B-9397-08002B2CF9AE}" pid="121" name="FSC#ATSTATECFG@1.1001:Office">
    <vt:lpwstr/>
  </property>
  <property fmtid="{D5CDD505-2E9C-101B-9397-08002B2CF9AE}" pid="122" name="FSC#ATSTATECFG@1.1001:Agent">
    <vt:lpwstr/>
  </property>
  <property fmtid="{D5CDD505-2E9C-101B-9397-08002B2CF9AE}" pid="123" name="FSC#ATSTATECFG@1.1001:AgentPhone">
    <vt:lpwstr/>
  </property>
  <property fmtid="{D5CDD505-2E9C-101B-9397-08002B2CF9AE}" pid="124" name="FSC#ATSTATECFG@1.1001:DepartmentFax">
    <vt:lpwstr/>
  </property>
  <property fmtid="{D5CDD505-2E9C-101B-9397-08002B2CF9AE}" pid="125" name="FSC#ATSTATECFG@1.1001:DepartmentEmail">
    <vt:lpwstr/>
  </property>
  <property fmtid="{D5CDD505-2E9C-101B-9397-08002B2CF9AE}" pid="126" name="FSC#ATSTATECFG@1.1001:SubfileDate">
    <vt:lpwstr/>
  </property>
  <property fmtid="{D5CDD505-2E9C-101B-9397-08002B2CF9AE}" pid="127" name="FSC#ATSTATECFG@1.1001:SubfileSubject">
    <vt:lpwstr/>
  </property>
  <property fmtid="{D5CDD505-2E9C-101B-9397-08002B2CF9AE}" pid="128" name="FSC#ATSTATECFG@1.1001:DepartmentZipCode">
    <vt:lpwstr/>
  </property>
  <property fmtid="{D5CDD505-2E9C-101B-9397-08002B2CF9AE}" pid="129" name="FSC#ATSTATECFG@1.1001:DepartmentCountry">
    <vt:lpwstr/>
  </property>
  <property fmtid="{D5CDD505-2E9C-101B-9397-08002B2CF9AE}" pid="130" name="FSC#ATSTATECFG@1.1001:DepartmentCity">
    <vt:lpwstr/>
  </property>
  <property fmtid="{D5CDD505-2E9C-101B-9397-08002B2CF9AE}" pid="131" name="FSC#ATSTATECFG@1.1001:DepartmentStreet">
    <vt:lpwstr/>
  </property>
  <property fmtid="{D5CDD505-2E9C-101B-9397-08002B2CF9AE}" pid="132" name="FSC#ATSTATECFG@1.1001:DepartmentDVR">
    <vt:lpwstr/>
  </property>
  <property fmtid="{D5CDD505-2E9C-101B-9397-08002B2CF9AE}" pid="133" name="FSC#ATSTATECFG@1.1001:DepartmentUID">
    <vt:lpwstr/>
  </property>
  <property fmtid="{D5CDD505-2E9C-101B-9397-08002B2CF9AE}" pid="134" name="FSC#ATSTATECFG@1.1001:SubfileReference">
    <vt:lpwstr/>
  </property>
  <property fmtid="{D5CDD505-2E9C-101B-9397-08002B2CF9AE}" pid="135" name="FSC#ATSTATECFG@1.1001:Clause">
    <vt:lpwstr/>
  </property>
  <property fmtid="{D5CDD505-2E9C-101B-9397-08002B2CF9AE}" pid="136" name="FSC#ATSTATECFG@1.1001:ApprovedSignature">
    <vt:lpwstr/>
  </property>
  <property fmtid="{D5CDD505-2E9C-101B-9397-08002B2CF9AE}" pid="137" name="FSC#ATSTATECFG@1.1001:BankAccount">
    <vt:lpwstr/>
  </property>
  <property fmtid="{D5CDD505-2E9C-101B-9397-08002B2CF9AE}" pid="138" name="FSC#ATSTATECFG@1.1001:BankAccountOwner">
    <vt:lpwstr/>
  </property>
  <property fmtid="{D5CDD505-2E9C-101B-9397-08002B2CF9AE}" pid="139" name="FSC#ATSTATECFG@1.1001:BankInstitute">
    <vt:lpwstr/>
  </property>
  <property fmtid="{D5CDD505-2E9C-101B-9397-08002B2CF9AE}" pid="140" name="FSC#ATSTATECFG@1.1001:BankAccountID">
    <vt:lpwstr/>
  </property>
  <property fmtid="{D5CDD505-2E9C-101B-9397-08002B2CF9AE}" pid="141" name="FSC#ATSTATECFG@1.1001:BankAccountIBAN">
    <vt:lpwstr/>
  </property>
  <property fmtid="{D5CDD505-2E9C-101B-9397-08002B2CF9AE}" pid="142" name="FSC#ATSTATECFG@1.1001:BankAccountBIC">
    <vt:lpwstr/>
  </property>
  <property fmtid="{D5CDD505-2E9C-101B-9397-08002B2CF9AE}" pid="143" name="FSC#ATSTATECFG@1.1001:BankName">
    <vt:lpwstr/>
  </property>
  <property fmtid="{D5CDD505-2E9C-101B-9397-08002B2CF9AE}" pid="144" name="FSC#COOELAK@1.1001:ObjectAddressees">
    <vt:lpwstr/>
  </property>
  <property fmtid="{D5CDD505-2E9C-101B-9397-08002B2CF9AE}" pid="145" name="FSC#ATPRECONFIG@1.1001:ChargePreview">
    <vt:lpwstr/>
  </property>
  <property fmtid="{D5CDD505-2E9C-101B-9397-08002B2CF9AE}" pid="146" name="FSC#ATSTATECFG@1.1001:ExternalFile">
    <vt:lpwstr/>
  </property>
  <property fmtid="{D5CDD505-2E9C-101B-9397-08002B2CF9AE}" pid="147" name="FSC#COOSYSTEM@1.1:Container">
    <vt:lpwstr>COO.2305.100.5.132153</vt:lpwstr>
  </property>
  <property fmtid="{D5CDD505-2E9C-101B-9397-08002B2CF9AE}" pid="148" name="FSC#FSCFOLIO@1.1001:docpropproject">
    <vt:lpwstr/>
  </property>
  <property fmtid="{D5CDD505-2E9C-101B-9397-08002B2CF9AE}" pid="149" name="FSC#MARCADORES@2019.101:DOC_Entidades">
    <vt:lpwstr/>
  </property>
  <property fmtid="{D5CDD505-2E9C-101B-9397-08002B2CF9AE}" pid="150" name="FSC#MARCADORES@2019.101:DOC_Responsavel_NomeProprio">
    <vt:lpwstr/>
  </property>
  <property fmtid="{D5CDD505-2E9C-101B-9397-08002B2CF9AE}" pid="151" name="FSC#MARCADORES@2019.101:DOC_Responsavel_Apelido">
    <vt:lpwstr/>
  </property>
  <property fmtid="{D5CDD505-2E9C-101B-9397-08002B2CF9AE}" pid="152" name="FSC#MARCADORES@2019.101:DOC_Responsavel_Grupo_1_Nivel">
    <vt:lpwstr/>
  </property>
  <property fmtid="{D5CDD505-2E9C-101B-9397-08002B2CF9AE}" pid="153" name="FSC#MARCADORES@2019.101:DOC_Responsavel_Posicao1">
    <vt:lpwstr/>
  </property>
  <property fmtid="{D5CDD505-2E9C-101B-9397-08002B2CF9AE}" pid="154" name="FSC#MARCADORES@2019.101:DOC_Entidades_Rua">
    <vt:lpwstr/>
  </property>
  <property fmtid="{D5CDD505-2E9C-101B-9397-08002B2CF9AE}" pid="155" name="FSC#MARCADORES@2019.101:DOC_Entidades_CodPostal">
    <vt:lpwstr/>
  </property>
  <property fmtid="{D5CDD505-2E9C-101B-9397-08002B2CF9AE}" pid="156" name="FSC#FSCBUILTINSETTINGS@2305.100:DOC_UO_Numeracao">
    <vt:lpwstr/>
  </property>
  <property fmtid="{D5CDD505-2E9C-101B-9397-08002B2CF9AE}" pid="157" name="FSC#FSCBUILTINSETTINGS@200.200:DOC_UO_Numeracao">
    <vt:lpwstr/>
  </property>
  <property fmtid="{D5CDD505-2E9C-101B-9397-08002B2CF9AE}" pid="158" name="FSC#FSCBUILTINSETTINGS@200.200:PI_TI_DenomSocial">
    <vt:lpwstr/>
  </property>
  <property fmtid="{D5CDD505-2E9C-101B-9397-08002B2CF9AE}" pid="159" name="FSC#MARCADORES@2019.101:DOC_Entidades_Localidade">
    <vt:lpwstr/>
  </property>
  <property fmtid="{D5CDD505-2E9C-101B-9397-08002B2CF9AE}" pid="160" name="FSC#MARCADORES@2019.101:DOC_UO_Numeracao">
    <vt:lpwstr/>
  </property>
  <property fmtid="{D5CDD505-2E9C-101B-9397-08002B2CF9AE}" pid="161" name="FSC#MARCADORES@2019.101:DOC_Entidades_FormaDeTratamento">
    <vt:lpwstr/>
  </property>
  <property fmtid="{D5CDD505-2E9C-101B-9397-08002B2CF9AE}" pid="162" name="FSC#CONFIGLOCALAMA@2305.100:DOC_Entidades_NrFiscal">
    <vt:lpwstr/>
  </property>
  <property fmtid="{D5CDD505-2E9C-101B-9397-08002B2CF9AE}" pid="163" name="FSC#CONFIGLOCALAMA@2305.100:DOC_Responsavel_Assinatura_Utilizador">
    <vt:lpwstr/>
  </property>
  <property fmtid="{D5CDD505-2E9C-101B-9397-08002B2CF9AE}" pid="164" name="FSC#CONFIGLOCALAMA@2305.100:DOC_NumeroProc">
    <vt:lpwstr/>
  </property>
  <property fmtid="{D5CDD505-2E9C-101B-9397-08002B2CF9AE}" pid="165" name="FSC#CONFIGLOCALAMA@2305.100:DOC_Entidades_Shortname">
    <vt:lpwstr/>
  </property>
  <property fmtid="{D5CDD505-2E9C-101B-9397-08002B2CF9AE}" pid="166" name="FSC#CONFIGLOCALAMA@2305.100:DOC_AnoProcesso">
    <vt:lpwstr/>
  </property>
  <property fmtid="{D5CDD505-2E9C-101B-9397-08002B2CF9AE}" pid="167" name="FSC#CONFIGLOCALAMA@2305.100:DOC_Entidades_Rua_Processo">
    <vt:lpwstr/>
  </property>
  <property fmtid="{D5CDD505-2E9C-101B-9397-08002B2CF9AE}" pid="168" name="FSC#CONFIGLOCALAMA@2305.100:DOC_Responsavel_Assinatura_Posicao">
    <vt:lpwstr/>
  </property>
  <property fmtid="{D5CDD505-2E9C-101B-9397-08002B2CF9AE}" pid="169" name="FSC#CONFIGLOCALAMA@2305.100:DOC_RepresentanteLegal">
    <vt:lpwstr/>
  </property>
  <property fmtid="{D5CDD505-2E9C-101B-9397-08002B2CF9AE}" pid="170" name="FSC#CONFIGLOCALAMA@2305.100:DOC_CargoRepresentanteLegal">
    <vt:lpwstr/>
  </property>
  <property fmtid="{D5CDD505-2E9C-101B-9397-08002B2CF9AE}" pid="171" name="FSC#CONFIGLOCALAMA@2305.100:DOC_Missao">
    <vt:lpwstr/>
  </property>
  <property fmtid="{D5CDD505-2E9C-101B-9397-08002B2CF9AE}" pid="172" name="ContentTypeId">
    <vt:lpwstr>0x010100CD6EC92075306843A2E78CA0AEAE9836</vt:lpwstr>
  </property>
  <property fmtid="{D5CDD505-2E9C-101B-9397-08002B2CF9AE}" pid="173" name="MediaServiceImageTags">
    <vt:lpwstr/>
  </property>
</Properties>
</file>